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1966F70B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ja-JP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554E5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4526BF" w:rsidRPr="004526BF">
        <w:rPr>
          <w:b/>
          <w:i/>
          <w:noProof/>
          <w:sz w:val="28"/>
        </w:rPr>
        <w:t>25</w:t>
      </w:r>
      <w:r w:rsidR="008976EF">
        <w:rPr>
          <w:b/>
          <w:i/>
          <w:noProof/>
          <w:sz w:val="28"/>
        </w:rPr>
        <w:t>4626d</w:t>
      </w:r>
      <w:r w:rsidR="00E16DE9">
        <w:rPr>
          <w:rFonts w:hint="eastAsia"/>
          <w:b/>
          <w:i/>
          <w:noProof/>
          <w:sz w:val="28"/>
          <w:lang w:eastAsia="ja-JP"/>
        </w:rPr>
        <w:t>3</w:t>
      </w:r>
    </w:p>
    <w:p w14:paraId="7FCA00E8" w14:textId="6209A954" w:rsidR="007B5F6A" w:rsidRPr="00DA53A0" w:rsidRDefault="00554E57" w:rsidP="00C85647">
      <w:pPr>
        <w:pStyle w:val="a3"/>
        <w:rPr>
          <w:sz w:val="22"/>
          <w:szCs w:val="22"/>
        </w:rPr>
      </w:pPr>
      <w:r>
        <w:rPr>
          <w:sz w:val="24"/>
        </w:rPr>
        <w:t>Wuhan,</w:t>
      </w:r>
      <w:r w:rsidR="008E71F5">
        <w:rPr>
          <w:sz w:val="24"/>
        </w:rPr>
        <w:t xml:space="preserve">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976EF">
        <w:rPr>
          <w:sz w:val="24"/>
        </w:rPr>
        <w:t>13 – 17 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4C388C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4320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IETF Traffic Engineering Architecture and </w:t>
      </w:r>
      <w:proofErr w:type="spellStart"/>
      <w:r w:rsidR="000A54B6" w:rsidRPr="000A54B6">
        <w:rPr>
          <w:rFonts w:ascii="Arial" w:hAnsi="Arial" w:cs="Arial"/>
          <w:b/>
          <w:bCs/>
          <w:sz w:val="22"/>
          <w:szCs w:val="22"/>
        </w:rPr>
        <w:t>Signaling</w:t>
      </w:r>
      <w:proofErr w:type="spellEnd"/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0" w:history="1">
        <w:r w:rsidR="000A54B6" w:rsidRPr="00820B0E">
          <w:rPr>
            <w:rStyle w:val="af5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Pr="00820B0E">
          <w:rPr>
            <w:rStyle w:val="af5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AFF62B" w14:textId="77777777" w:rsidR="002C1246" w:rsidRPr="004E3939" w:rsidRDefault="002C1246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2" w:history="1">
        <w:r w:rsidRPr="00820B0E">
          <w:rPr>
            <w:rStyle w:val="af5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 xml:space="preserve">5G System; Common Data Types for Service Based </w:t>
      </w:r>
      <w:proofErr w:type="gramStart"/>
      <w:r w:rsidR="005554EA" w:rsidRPr="005554EA">
        <w:rPr>
          <w:rFonts w:ascii="Arial" w:hAnsi="Arial" w:cs="Arial"/>
          <w:bCs/>
        </w:rPr>
        <w:t>Interfaces;</w:t>
      </w:r>
      <w:proofErr w:type="gramEnd"/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Pr="007029F0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8E0D5A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</w:t>
      </w:r>
      <w:proofErr w:type="gramStart"/>
      <w:r w:rsidR="00D56168">
        <w:rPr>
          <w:rFonts w:ascii="Arial" w:hAnsi="Arial" w:cs="Arial"/>
          <w:bCs/>
        </w:rPr>
        <w:t>],</w:t>
      </w:r>
      <w:r w:rsidR="00D42F8B">
        <w:rPr>
          <w:rFonts w:ascii="Arial" w:hAnsi="Arial" w:cs="Arial"/>
          <w:bCs/>
        </w:rPr>
        <w:t xml:space="preserve"> and</w:t>
      </w:r>
      <w:proofErr w:type="gramEnd"/>
      <w:r w:rsidR="00D42F8B">
        <w:rPr>
          <w:rFonts w:ascii="Arial" w:hAnsi="Arial" w:cs="Arial"/>
          <w:bCs/>
        </w:rPr>
        <w:t xml:space="preserve">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499F278F" w14:textId="1CCE6EC4" w:rsidR="00357ACD" w:rsidRDefault="001D464A" w:rsidP="00C27301">
      <w:pPr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specified multiple times throughout the document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proofErr w:type="spellStart"/>
      <w:r w:rsidR="00B91300" w:rsidRPr="00C27301">
        <w:rPr>
          <w:rFonts w:ascii="Arial" w:hAnsi="Arial" w:cs="Arial"/>
          <w:bCs/>
        </w:rPr>
        <w:t>MnS</w:t>
      </w:r>
      <w:proofErr w:type="spellEnd"/>
      <w:r w:rsidR="00B91300" w:rsidRPr="00C27301">
        <w:rPr>
          <w:rFonts w:ascii="Arial" w:hAnsi="Arial" w:cs="Arial"/>
          <w:bCs/>
        </w:rPr>
        <w:t xml:space="preserve">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B91300" w:rsidRPr="00C27301">
        <w:rPr>
          <w:rFonts w:ascii="Arial" w:hAnsi="Arial" w:cs="Arial"/>
          <w:bCs/>
        </w:rPr>
        <w:t xml:space="preserve">. For further </w:t>
      </w:r>
      <w:r w:rsidR="009530AE" w:rsidRPr="00C27301">
        <w:rPr>
          <w:rFonts w:ascii="Arial" w:hAnsi="Arial" w:cs="Arial"/>
          <w:bCs/>
        </w:rPr>
        <w:t>information, see 3GPP TS 28.531 [</w:t>
      </w:r>
      <w:r w:rsidR="00D56168" w:rsidRPr="00C27301">
        <w:rPr>
          <w:rFonts w:ascii="Arial" w:hAnsi="Arial" w:cs="Arial"/>
          <w:bCs/>
        </w:rPr>
        <w:t>2]</w:t>
      </w:r>
    </w:p>
    <w:p w14:paraId="79C44D69" w14:textId="77777777" w:rsidR="00357ACD" w:rsidRDefault="00357ACD" w:rsidP="00357ACD">
      <w:p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357ACD" w:rsidRDefault="00C27301" w:rsidP="00357ACD">
      <w:pPr>
        <w:pStyle w:val="affd"/>
        <w:numPr>
          <w:ilvl w:val="0"/>
          <w:numId w:val="8"/>
        </w:num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4F94A1B2" w14:textId="28EECB29" w:rsidR="003F3B3F" w:rsidRPr="005B7015" w:rsidRDefault="00C27301" w:rsidP="003F3B3F">
      <w:pPr>
        <w:pStyle w:val="affd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n</w:t>
      </w:r>
      <w:r w:rsidR="00767157">
        <w:rPr>
          <w:rFonts w:ascii="Arial" w:hAnsi="Arial" w:cs="Arial"/>
          <w:bCs/>
        </w:rPr>
        <w:t xml:space="preserve"> page 10</w:t>
      </w:r>
      <w:r w:rsidR="003F3B3F">
        <w:rPr>
          <w:rFonts w:ascii="Arial" w:hAnsi="Arial" w:cs="Arial"/>
          <w:bCs/>
        </w:rPr>
        <w:t>, it is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21451F">
        <w:rPr>
          <w:rFonts w:ascii="Arial" w:hAnsi="Arial" w:cs="Arial"/>
          <w:bCs/>
          <w:lang w:val="en-US"/>
        </w:rPr>
        <w:t xml:space="preserve">. F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3E4B1136" w14:textId="752EE524" w:rsidR="005B7015" w:rsidRPr="005B7015" w:rsidRDefault="00E1661E" w:rsidP="005B7015">
      <w:p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)</w:t>
      </w:r>
      <w:r w:rsidR="00EC14BB">
        <w:rPr>
          <w:rFonts w:ascii="Arial" w:hAnsi="Arial" w:cs="Arial"/>
          <w:bCs/>
          <w:lang w:val="en-US"/>
        </w:rPr>
        <w:t>:</w:t>
      </w:r>
    </w:p>
    <w:p w14:paraId="5BC1CEA1" w14:textId="7D841FA6" w:rsidR="00F14B93" w:rsidRDefault="004A1A38" w:rsidP="00D36386">
      <w:pPr>
        <w:pStyle w:val="affd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 w:rsidRPr="00A557DD">
        <w:rPr>
          <w:rFonts w:ascii="Arial" w:hAnsi="Arial" w:cs="Arial"/>
          <w:bCs/>
          <w:lang w:val="en-US"/>
        </w:rPr>
        <w:lastRenderedPageBreak/>
        <w:t xml:space="preserve">Step 3 of Figure </w:t>
      </w:r>
      <w:r w:rsidR="00D74767" w:rsidRPr="00A557DD">
        <w:rPr>
          <w:rFonts w:ascii="Arial" w:hAnsi="Arial" w:cs="Arial"/>
          <w:bCs/>
          <w:lang w:val="en-US"/>
        </w:rPr>
        <w:t>6 (page 1</w:t>
      </w:r>
      <w:r w:rsidR="0061725A" w:rsidRPr="00A557DD">
        <w:rPr>
          <w:rFonts w:ascii="Arial" w:hAnsi="Arial" w:cs="Arial"/>
          <w:bCs/>
          <w:lang w:val="en-US"/>
        </w:rPr>
        <w:t>2</w:t>
      </w:r>
      <w:r w:rsidR="00D74767" w:rsidRPr="00A557DD">
        <w:rPr>
          <w:rFonts w:ascii="Arial" w:hAnsi="Arial" w:cs="Arial"/>
          <w:bCs/>
          <w:lang w:val="en-US"/>
        </w:rPr>
        <w:t>)</w:t>
      </w:r>
      <w:r w:rsidR="005B7015" w:rsidRPr="00A557DD">
        <w:rPr>
          <w:rFonts w:ascii="Arial" w:hAnsi="Arial" w:cs="Arial"/>
          <w:bCs/>
          <w:lang w:val="en-US"/>
        </w:rPr>
        <w:t xml:space="preserve"> quotes the following: “</w:t>
      </w:r>
      <w:r w:rsidR="00CA61E7" w:rsidRPr="00A557DD">
        <w:rPr>
          <w:rFonts w:ascii="Arial" w:hAnsi="Arial" w:cs="Arial"/>
          <w:bCs/>
          <w:i/>
          <w:iCs/>
          <w:lang w:val="en-US"/>
        </w:rPr>
        <w:t>Based on Service Profile, 3GPP NSMF determines the network function and the required resources in AN, CN and TN networks. It also assigns the unique S-NSSAI ID.</w:t>
      </w:r>
      <w:r w:rsidR="005B7015" w:rsidRPr="00A557DD">
        <w:rPr>
          <w:rFonts w:ascii="Arial" w:hAnsi="Arial" w:cs="Arial"/>
          <w:bCs/>
          <w:lang w:val="en-US"/>
        </w:rPr>
        <w:t>”</w:t>
      </w:r>
      <w:r w:rsidR="00CA61E7" w:rsidRPr="00A557DD">
        <w:rPr>
          <w:rFonts w:ascii="Arial" w:hAnsi="Arial" w:cs="Arial"/>
          <w:bCs/>
          <w:lang w:val="en-US"/>
        </w:rPr>
        <w:t xml:space="preserve"> </w:t>
      </w:r>
      <w:r w:rsidR="0061725A" w:rsidRPr="00A557DD">
        <w:rPr>
          <w:rFonts w:ascii="Arial" w:hAnsi="Arial" w:cs="Arial"/>
          <w:bCs/>
          <w:lang w:val="en-US"/>
        </w:rPr>
        <w:t xml:space="preserve">SA5 would like to </w:t>
      </w:r>
      <w:r w:rsidR="001C0071" w:rsidRPr="00A557DD">
        <w:rPr>
          <w:rFonts w:ascii="Arial" w:hAnsi="Arial" w:cs="Arial"/>
          <w:bCs/>
          <w:lang w:val="en-US"/>
        </w:rPr>
        <w:t xml:space="preserve">clarify </w:t>
      </w:r>
      <w:r w:rsidR="00656505">
        <w:rPr>
          <w:rFonts w:ascii="Arial" w:hAnsi="Arial" w:cs="Arial"/>
          <w:bCs/>
          <w:lang w:val="en-US"/>
        </w:rPr>
        <w:t>th</w:t>
      </w:r>
      <w:r w:rsidR="003D30CD">
        <w:rPr>
          <w:rFonts w:ascii="Arial" w:hAnsi="Arial" w:cs="Arial"/>
          <w:bCs/>
          <w:lang w:val="en-US"/>
        </w:rPr>
        <w:t>e following:</w:t>
      </w:r>
    </w:p>
    <w:p w14:paraId="31DA7106" w14:textId="51A3C2A1" w:rsidR="009409E0" w:rsidRPr="00EA7EFF" w:rsidRDefault="00B770E4" w:rsidP="00EA7EFF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-NSSAI </w:t>
      </w:r>
      <w:r w:rsidR="00DB617C">
        <w:rPr>
          <w:rFonts w:ascii="Arial" w:hAnsi="Arial" w:cs="Arial"/>
          <w:bCs/>
          <w:lang w:val="en-US"/>
        </w:rPr>
        <w:t>values are a</w:t>
      </w:r>
      <w:r w:rsidR="00904D63">
        <w:rPr>
          <w:rFonts w:ascii="Arial" w:hAnsi="Arial" w:cs="Arial"/>
          <w:bCs/>
          <w:lang w:val="en-US"/>
        </w:rPr>
        <w:t>llocated</w:t>
      </w:r>
      <w:r w:rsidR="00DB617C">
        <w:rPr>
          <w:rFonts w:ascii="Arial" w:hAnsi="Arial" w:cs="Arial"/>
          <w:bCs/>
          <w:lang w:val="en-US"/>
        </w:rPr>
        <w:t xml:space="preserve"> by the Network Slice Selection Function (NSSF), which is a 5G Core Network Functio</w:t>
      </w:r>
      <w:r w:rsidR="00A40109">
        <w:rPr>
          <w:rFonts w:ascii="Arial" w:hAnsi="Arial" w:cs="Arial"/>
          <w:bCs/>
          <w:lang w:val="en-US"/>
        </w:rPr>
        <w:t xml:space="preserve">n. </w:t>
      </w:r>
      <w:r w:rsidR="00A91F05">
        <w:rPr>
          <w:rFonts w:ascii="Arial" w:hAnsi="Arial" w:cs="Arial"/>
          <w:bCs/>
          <w:lang w:val="en-US"/>
        </w:rPr>
        <w:t>The S-NSSAI values can be represented in 3GPP management s</w:t>
      </w:r>
      <w:r w:rsidR="00EA7EFF">
        <w:rPr>
          <w:rFonts w:ascii="Arial" w:hAnsi="Arial" w:cs="Arial"/>
          <w:bCs/>
          <w:lang w:val="en-US"/>
        </w:rPr>
        <w:t>ystem</w:t>
      </w:r>
      <w:r w:rsidR="00930DFC">
        <w:rPr>
          <w:rFonts w:ascii="Arial" w:hAnsi="Arial" w:cs="Arial"/>
          <w:bCs/>
          <w:lang w:val="en-US"/>
        </w:rPr>
        <w:t xml:space="preserve"> with</w:t>
      </w:r>
      <w:r w:rsidR="00EA7EFF">
        <w:rPr>
          <w:rFonts w:ascii="Arial" w:hAnsi="Arial" w:cs="Arial"/>
          <w:bCs/>
          <w:lang w:val="en-US"/>
        </w:rPr>
        <w:t xml:space="preserve"> the </w:t>
      </w:r>
      <w:r w:rsidR="00EA7EFF" w:rsidRPr="008F4A5F">
        <w:rPr>
          <w:rFonts w:ascii="Courier New" w:hAnsi="Courier New" w:cs="Courier New"/>
          <w:bCs/>
          <w:lang w:val="en-US"/>
        </w:rPr>
        <w:t>S-NSSAI</w:t>
      </w:r>
      <w:r w:rsidR="00EA7EFF">
        <w:rPr>
          <w:rFonts w:ascii="Arial" w:hAnsi="Arial" w:cs="Arial"/>
          <w:bCs/>
          <w:lang w:val="en-US"/>
        </w:rPr>
        <w:t xml:space="preserve"> &lt;&lt;datatype&gt;&gt; (see clause 4.3.37 of </w:t>
      </w:r>
      <w:r w:rsidR="00C06B7B">
        <w:rPr>
          <w:rFonts w:ascii="Arial" w:hAnsi="Arial" w:cs="Arial"/>
          <w:bCs/>
          <w:lang w:val="en-US"/>
        </w:rPr>
        <w:t xml:space="preserve">3GPP </w:t>
      </w:r>
      <w:r w:rsidR="00EA7EFF">
        <w:rPr>
          <w:rFonts w:ascii="Arial" w:hAnsi="Arial" w:cs="Arial"/>
          <w:bCs/>
          <w:lang w:val="en-US"/>
        </w:rPr>
        <w:t>TS 28</w:t>
      </w:r>
      <w:r w:rsidR="00C06B7B">
        <w:rPr>
          <w:rFonts w:ascii="Arial" w:hAnsi="Arial" w:cs="Arial"/>
          <w:bCs/>
          <w:lang w:val="en-US"/>
        </w:rPr>
        <w:t>.</w:t>
      </w:r>
      <w:r w:rsidR="00EA7EFF">
        <w:rPr>
          <w:rFonts w:ascii="Arial" w:hAnsi="Arial" w:cs="Arial"/>
          <w:bCs/>
          <w:lang w:val="en-US"/>
        </w:rPr>
        <w:t xml:space="preserve">541 [5]). </w:t>
      </w:r>
    </w:p>
    <w:p w14:paraId="58AB14D6" w14:textId="54353311" w:rsidR="00801277" w:rsidRPr="00801277" w:rsidRDefault="00801277" w:rsidP="00801277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 w:rsidRPr="00F14B93"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 w:rsidRPr="00F14B93">
        <w:rPr>
          <w:rFonts w:ascii="Arial" w:hAnsi="Arial" w:cs="Arial"/>
          <w:bCs/>
          <w:lang w:val="en-US"/>
        </w:rPr>
        <w:t>MnS</w:t>
      </w:r>
      <w:proofErr w:type="spellEnd"/>
      <w:r w:rsidRPr="00F14B93">
        <w:rPr>
          <w:rFonts w:ascii="Arial" w:hAnsi="Arial" w:cs="Arial"/>
          <w:bCs/>
          <w:lang w:val="en-US"/>
        </w:rPr>
        <w:t xml:space="preserve"> producer uses the “</w:t>
      </w:r>
      <w:proofErr w:type="spellStart"/>
      <w:r w:rsidR="008F4A5F">
        <w:rPr>
          <w:rFonts w:ascii="Arial" w:hAnsi="Arial" w:cs="Arial"/>
          <w:bCs/>
          <w:lang w:val="en-US"/>
        </w:rPr>
        <w:t>sST</w:t>
      </w:r>
      <w:proofErr w:type="spellEnd"/>
      <w:r w:rsidRPr="00F14B93">
        <w:rPr>
          <w:rFonts w:ascii="Arial" w:hAnsi="Arial" w:cs="Arial"/>
          <w:bCs/>
          <w:lang w:val="en-US"/>
        </w:rPr>
        <w:t xml:space="preserve">” </w:t>
      </w:r>
      <w:r w:rsidR="008F4A5F">
        <w:rPr>
          <w:rFonts w:ascii="Arial" w:hAnsi="Arial" w:cs="Arial"/>
          <w:bCs/>
          <w:lang w:val="en-US"/>
        </w:rPr>
        <w:t xml:space="preserve">attribute </w:t>
      </w:r>
      <w:r w:rsidRPr="00F14B93">
        <w:rPr>
          <w:rFonts w:ascii="Arial" w:hAnsi="Arial" w:cs="Arial"/>
          <w:bCs/>
          <w:lang w:val="en-US"/>
        </w:rPr>
        <w:t xml:space="preserve">value in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F14B93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.</w:t>
      </w:r>
      <w:r w:rsidR="00930DFC">
        <w:rPr>
          <w:rFonts w:ascii="Arial" w:hAnsi="Arial" w:cs="Arial"/>
          <w:bCs/>
          <w:lang w:val="en-US"/>
        </w:rPr>
        <w:t>3.3</w:t>
      </w:r>
      <w:r w:rsidRPr="00F14B93">
        <w:rPr>
          <w:rFonts w:ascii="Arial" w:hAnsi="Arial" w:cs="Arial"/>
          <w:bCs/>
          <w:lang w:val="en-US"/>
        </w:rPr>
        <w:t xml:space="preserve"> of 3GPP TS 28.541 [5]) to determine which </w:t>
      </w:r>
      <w:r>
        <w:rPr>
          <w:rFonts w:ascii="Arial" w:hAnsi="Arial" w:cs="Arial"/>
          <w:bCs/>
          <w:lang w:val="en-US"/>
        </w:rPr>
        <w:t xml:space="preserve">allocated </w:t>
      </w:r>
      <w:r w:rsidRPr="00F14B93">
        <w:rPr>
          <w:rFonts w:ascii="Arial" w:hAnsi="Arial" w:cs="Arial"/>
          <w:bCs/>
          <w:lang w:val="en-US"/>
        </w:rPr>
        <w:t>S-NSSAI value</w:t>
      </w:r>
      <w:r>
        <w:rPr>
          <w:rFonts w:ascii="Arial" w:hAnsi="Arial" w:cs="Arial"/>
          <w:bCs/>
          <w:lang w:val="en-US"/>
        </w:rPr>
        <w:t xml:space="preserve">(s) is (are) eligible to fulfil the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8F4A5F">
        <w:rPr>
          <w:rFonts w:ascii="Courier New" w:hAnsi="Courier New" w:cs="Courier New"/>
          <w:bCs/>
          <w:lang w:val="en-US"/>
        </w:rPr>
        <w:t>.</w:t>
      </w:r>
      <w:r>
        <w:rPr>
          <w:rFonts w:ascii="Arial" w:hAnsi="Arial" w:cs="Arial"/>
          <w:bCs/>
          <w:lang w:val="en-US"/>
        </w:rPr>
        <w:t xml:space="preserve"> </w:t>
      </w:r>
    </w:p>
    <w:p w14:paraId="1707632D" w14:textId="7EDC4A0F" w:rsidR="0051431B" w:rsidRPr="00EA7EFF" w:rsidRDefault="009D19A6" w:rsidP="00EA7EFF">
      <w:pPr>
        <w:pStyle w:val="affd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>
        <w:rPr>
          <w:rFonts w:ascii="Arial" w:hAnsi="Arial" w:cs="Arial"/>
          <w:bCs/>
          <w:lang w:val="en-US"/>
        </w:rPr>
        <w:t>MnS</w:t>
      </w:r>
      <w:proofErr w:type="spellEnd"/>
      <w:r>
        <w:rPr>
          <w:rFonts w:ascii="Arial" w:hAnsi="Arial" w:cs="Arial"/>
          <w:bCs/>
          <w:lang w:val="en-US"/>
        </w:rPr>
        <w:t xml:space="preserve"> producer writes </w:t>
      </w:r>
      <w:r w:rsidR="00EB036C">
        <w:rPr>
          <w:rFonts w:ascii="Arial" w:hAnsi="Arial" w:cs="Arial"/>
          <w:bCs/>
          <w:lang w:val="en-US"/>
        </w:rPr>
        <w:t xml:space="preserve">an eligible </w:t>
      </w:r>
      <w:r>
        <w:rPr>
          <w:rFonts w:ascii="Arial" w:hAnsi="Arial" w:cs="Arial"/>
          <w:bCs/>
          <w:lang w:val="en-US"/>
        </w:rPr>
        <w:t xml:space="preserve">S-NSSAI value </w:t>
      </w:r>
      <w:r w:rsidR="009409E0">
        <w:rPr>
          <w:rFonts w:ascii="Arial" w:hAnsi="Arial" w:cs="Arial"/>
          <w:bCs/>
          <w:lang w:val="en-US"/>
        </w:rPr>
        <w:t>into the “</w:t>
      </w:r>
      <w:proofErr w:type="spellStart"/>
      <w:r w:rsidR="009409E0">
        <w:rPr>
          <w:rFonts w:ascii="Arial" w:hAnsi="Arial" w:cs="Arial"/>
          <w:bCs/>
          <w:lang w:val="en-US"/>
        </w:rPr>
        <w:t>plmnInfoList</w:t>
      </w:r>
      <w:proofErr w:type="spellEnd"/>
      <w:r w:rsidR="009409E0">
        <w:rPr>
          <w:rFonts w:ascii="Arial" w:hAnsi="Arial" w:cs="Arial"/>
          <w:bCs/>
          <w:lang w:val="en-US"/>
        </w:rPr>
        <w:t>” attribute</w:t>
      </w:r>
      <w:r w:rsidR="00EB036C">
        <w:rPr>
          <w:rFonts w:ascii="Arial" w:hAnsi="Arial" w:cs="Arial"/>
          <w:bCs/>
          <w:lang w:val="en-US"/>
        </w:rPr>
        <w:t xml:space="preserve">, </w:t>
      </w:r>
      <w:r w:rsidR="0019023B">
        <w:rPr>
          <w:rFonts w:ascii="Arial" w:hAnsi="Arial" w:cs="Arial"/>
          <w:bCs/>
          <w:lang w:val="en-US"/>
        </w:rPr>
        <w:t xml:space="preserve">which </w:t>
      </w:r>
      <w:r w:rsidR="00EB036C" w:rsidRPr="0019023B">
        <w:rPr>
          <w:rFonts w:ascii="Arial" w:hAnsi="Arial" w:cs="Arial"/>
          <w:bCs/>
          <w:lang w:val="en-US"/>
        </w:rPr>
        <w:t xml:space="preserve">is part of the </w:t>
      </w:r>
      <w:proofErr w:type="spellStart"/>
      <w:r w:rsidR="009409E0" w:rsidRPr="008F4A5F">
        <w:rPr>
          <w:rFonts w:ascii="Courier New" w:hAnsi="Courier New" w:cs="Courier New"/>
          <w:bCs/>
          <w:lang w:val="en-US"/>
        </w:rPr>
        <w:t>SliceProfile</w:t>
      </w:r>
      <w:proofErr w:type="spellEnd"/>
      <w:r w:rsidR="009409E0" w:rsidRPr="0019023B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</w:t>
      </w:r>
      <w:r w:rsidR="009409E0" w:rsidRPr="0019023B">
        <w:rPr>
          <w:rFonts w:ascii="Arial" w:hAnsi="Arial" w:cs="Arial"/>
          <w:bCs/>
          <w:lang w:val="en-US"/>
        </w:rPr>
        <w:t>.</w:t>
      </w:r>
      <w:r w:rsidR="00930DFC">
        <w:rPr>
          <w:rFonts w:ascii="Arial" w:hAnsi="Arial" w:cs="Arial"/>
          <w:bCs/>
          <w:lang w:val="en-US"/>
        </w:rPr>
        <w:t>3.4</w:t>
      </w:r>
      <w:r w:rsidR="009409E0" w:rsidRPr="0019023B">
        <w:rPr>
          <w:rFonts w:ascii="Arial" w:hAnsi="Arial" w:cs="Arial"/>
          <w:bCs/>
          <w:lang w:val="en-US"/>
        </w:rPr>
        <w:t xml:space="preserve"> of 3GPP TS 28.541 [5]).</w:t>
      </w:r>
      <w:r w:rsidR="0019023B">
        <w:rPr>
          <w:rFonts w:ascii="Arial" w:hAnsi="Arial" w:cs="Arial"/>
          <w:bCs/>
          <w:lang w:val="en-US"/>
        </w:rPr>
        <w:t xml:space="preserve"> </w:t>
      </w:r>
    </w:p>
    <w:p w14:paraId="093E028D" w14:textId="38A97C9C" w:rsidR="00D74767" w:rsidRDefault="0061725A" w:rsidP="00D74767">
      <w:pPr>
        <w:pStyle w:val="affd"/>
        <w:numPr>
          <w:ilvl w:val="0"/>
          <w:numId w:val="8"/>
        </w:numPr>
        <w:rPr>
          <w:ins w:id="7" w:author="KDDI" w:date="2025-10-14T01:40:00Z" w16du:dateUtc="2025-10-13T16:40:00Z"/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8 of Figure 6 (page 13)</w:t>
      </w:r>
      <w:r w:rsidR="00D54470">
        <w:rPr>
          <w:rFonts w:ascii="Arial" w:hAnsi="Arial" w:cs="Arial"/>
          <w:bCs/>
          <w:lang w:val="en-US"/>
        </w:rPr>
        <w:t xml:space="preserve"> 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 xml:space="preserve">the maintenance of relationship between S-NSSAI and IETF Network Slice Service ID is a functionality not currently in scope of 3GPP network slicing management. </w:t>
      </w:r>
    </w:p>
    <w:p w14:paraId="35126C7B" w14:textId="422AA260" w:rsidR="00165F52" w:rsidRPr="005B7015" w:rsidDel="003834C8" w:rsidRDefault="00165F52" w:rsidP="00165F52">
      <w:pPr>
        <w:rPr>
          <w:ins w:id="8" w:author="KDDI" w:date="2025-10-14T01:40:00Z" w16du:dateUtc="2025-10-13T16:40:00Z"/>
          <w:del w:id="9" w:author="中野 裕介" w:date="2025-10-15T13:23:00Z" w16du:dateUtc="2025-10-15T04:23:00Z"/>
          <w:rFonts w:ascii="Arial" w:hAnsi="Arial" w:cs="Arial"/>
          <w:bCs/>
          <w:lang w:val="en-US"/>
        </w:rPr>
      </w:pPr>
      <w:ins w:id="10" w:author="KDDI" w:date="2025-10-14T01:40:00Z" w16du:dateUtc="2025-10-13T16:40:00Z">
        <w:del w:id="11" w:author="中野 裕介" w:date="2025-10-15T13:23:00Z" w16du:dateUtc="2025-10-15T04:23:00Z">
          <w:r w:rsidDel="003834C8">
            <w:rPr>
              <w:rFonts w:ascii="Arial" w:hAnsi="Arial" w:cs="Arial"/>
              <w:bCs/>
              <w:lang w:val="en-US"/>
            </w:rPr>
            <w:delText xml:space="preserve">With regards to </w:delText>
          </w:r>
        </w:del>
      </w:ins>
      <w:ins w:id="12" w:author="KDDI" w:date="2025-10-14T01:41:00Z" w16du:dateUtc="2025-10-13T16:41:00Z">
        <w:del w:id="13" w:author="中野 裕介" w:date="2025-10-15T13:23:00Z" w16du:dateUtc="2025-10-15T04:23:00Z">
          <w:r w:rsidDel="003834C8">
            <w:rPr>
              <w:rFonts w:ascii="Arial" w:hAnsi="Arial" w:cs="Arial" w:hint="eastAsia"/>
              <w:bCs/>
              <w:lang w:val="en-US" w:eastAsia="ja-JP"/>
            </w:rPr>
            <w:delText xml:space="preserve">Gap Analysis </w:delText>
          </w:r>
        </w:del>
      </w:ins>
      <w:ins w:id="14" w:author="KDDI" w:date="2025-10-14T01:40:00Z" w16du:dateUtc="2025-10-13T16:40:00Z">
        <w:del w:id="15" w:author="中野 裕介" w:date="2025-10-15T13:23:00Z" w16du:dateUtc="2025-10-15T04:23:00Z">
          <w:r w:rsidDel="003834C8">
            <w:rPr>
              <w:rFonts w:ascii="Arial" w:hAnsi="Arial" w:cs="Arial"/>
              <w:bCs/>
              <w:lang w:val="en-US"/>
            </w:rPr>
            <w:delText xml:space="preserve">(clause </w:delText>
          </w:r>
        </w:del>
      </w:ins>
      <w:ins w:id="16" w:author="KDDI" w:date="2025-10-14T01:41:00Z" w16du:dateUtc="2025-10-13T16:41:00Z">
        <w:del w:id="17" w:author="中野 裕介" w:date="2025-10-15T13:23:00Z" w16du:dateUtc="2025-10-15T04:23:00Z">
          <w:r w:rsidDel="003834C8">
            <w:rPr>
              <w:rFonts w:ascii="Arial" w:hAnsi="Arial" w:cs="Arial" w:hint="eastAsia"/>
              <w:bCs/>
              <w:lang w:val="en-US" w:eastAsia="ja-JP"/>
            </w:rPr>
            <w:delText>8</w:delText>
          </w:r>
        </w:del>
      </w:ins>
      <w:ins w:id="18" w:author="KDDI" w:date="2025-10-14T01:40:00Z" w16du:dateUtc="2025-10-13T16:40:00Z">
        <w:del w:id="19" w:author="中野 裕介" w:date="2025-10-15T13:23:00Z" w16du:dateUtc="2025-10-15T04:23:00Z">
          <w:r w:rsidDel="003834C8">
            <w:rPr>
              <w:rFonts w:ascii="Arial" w:hAnsi="Arial" w:cs="Arial"/>
              <w:bCs/>
              <w:lang w:val="en-US"/>
            </w:rPr>
            <w:delText>):</w:delText>
          </w:r>
        </w:del>
      </w:ins>
    </w:p>
    <w:p w14:paraId="13FF9785" w14:textId="42E35907" w:rsidR="004C06A5" w:rsidDel="003834C8" w:rsidRDefault="008C3A01" w:rsidP="002A5E69">
      <w:pPr>
        <w:pStyle w:val="affd"/>
        <w:numPr>
          <w:ilvl w:val="0"/>
          <w:numId w:val="8"/>
        </w:numPr>
        <w:rPr>
          <w:ins w:id="20" w:author="KDDI" w:date="2025-10-14T07:42:00Z" w16du:dateUtc="2025-10-13T22:42:00Z"/>
          <w:del w:id="21" w:author="中野 裕介" w:date="2025-10-15T13:23:00Z" w16du:dateUtc="2025-10-15T04:23:00Z"/>
          <w:rFonts w:ascii="Arial" w:hAnsi="Arial" w:cs="Arial"/>
          <w:bCs/>
          <w:lang w:val="en-US"/>
        </w:rPr>
      </w:pPr>
      <w:ins w:id="22" w:author="KDDI" w:date="2025-10-14T01:43:00Z" w16du:dateUtc="2025-10-13T16:43:00Z">
        <w:del w:id="23" w:author="中野 裕介" w:date="2025-10-15T13:23:00Z" w16du:dateUtc="2025-10-15T04:23:00Z">
          <w:r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First paragraph mentions that </w:delText>
          </w:r>
          <w:r w:rsidRPr="002E028E" w:rsidDel="003834C8">
            <w:rPr>
              <w:rFonts w:ascii="Arial" w:hAnsi="Arial" w:cs="Arial"/>
              <w:bCs/>
              <w:lang w:val="en-US" w:eastAsia="ja-JP"/>
            </w:rPr>
            <w:delText>“</w:delText>
          </w:r>
        </w:del>
      </w:ins>
      <w:ins w:id="24" w:author="KDDI" w:date="2025-10-14T01:44:00Z" w16du:dateUtc="2025-10-13T16:44:00Z">
        <w:del w:id="25" w:author="中野 裕介" w:date="2025-10-15T13:23:00Z" w16du:dateUtc="2025-10-15T04:23:00Z">
          <w:r w:rsidR="00050EE2" w:rsidRPr="002E028E" w:rsidDel="003834C8">
            <w:rPr>
              <w:rFonts w:ascii="Arial" w:hAnsi="Arial" w:cs="Arial" w:hint="eastAsia"/>
              <w:bCs/>
              <w:i/>
              <w:iCs/>
              <w:lang w:val="en-US" w:eastAsia="ja-JP"/>
            </w:rPr>
            <w:delText xml:space="preserve">However the information provided seems not to be sufficient for instructing the IETF Network Slice Controller for the </w:delText>
          </w:r>
        </w:del>
      </w:ins>
      <w:ins w:id="26" w:author="KDDI" w:date="2025-10-14T01:45:00Z" w16du:dateUtc="2025-10-13T16:45:00Z">
        <w:del w:id="27" w:author="中野 裕介" w:date="2025-10-15T13:23:00Z" w16du:dateUtc="2025-10-15T04:23:00Z">
          <w:r w:rsidR="00050EE2" w:rsidRPr="002E028E" w:rsidDel="003834C8">
            <w:rPr>
              <w:rFonts w:ascii="Arial" w:hAnsi="Arial" w:cs="Arial" w:hint="eastAsia"/>
              <w:bCs/>
              <w:i/>
              <w:iCs/>
              <w:lang w:val="en-US" w:eastAsia="ja-JP"/>
            </w:rPr>
            <w:delText>realization of the IETF NEtwork Slice.</w:delText>
          </w:r>
        </w:del>
      </w:ins>
      <w:ins w:id="28" w:author="KDDI" w:date="2025-10-14T01:43:00Z" w16du:dateUtc="2025-10-13T16:43:00Z">
        <w:del w:id="29" w:author="中野 裕介" w:date="2025-10-15T13:23:00Z" w16du:dateUtc="2025-10-15T04:23:00Z">
          <w:r w:rsidRPr="002E028E" w:rsidDel="003834C8">
            <w:rPr>
              <w:rFonts w:ascii="Arial" w:hAnsi="Arial" w:cs="Arial"/>
              <w:bCs/>
              <w:lang w:val="en-US" w:eastAsia="ja-JP"/>
            </w:rPr>
            <w:delText>”</w:delText>
          </w:r>
        </w:del>
      </w:ins>
      <w:ins w:id="30" w:author="KDDI" w:date="2025-10-14T01:45:00Z" w16du:dateUtc="2025-10-13T16:45:00Z">
        <w:del w:id="31" w:author="中野 裕介" w:date="2025-10-15T13:23:00Z" w16du:dateUtc="2025-10-15T04:23:00Z">
          <w:r w:rsidR="00050EE2"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. </w:delText>
          </w:r>
        </w:del>
      </w:ins>
      <w:ins w:id="32" w:author="KDDI" w:date="2025-10-14T01:48:00Z" w16du:dateUtc="2025-10-13T16:48:00Z">
        <w:del w:id="33" w:author="中野 裕介" w:date="2025-10-15T13:23:00Z" w16du:dateUtc="2025-10-15T04:23:00Z">
          <w:r w:rsidR="00D96528"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SA5 </w:delText>
          </w:r>
        </w:del>
      </w:ins>
      <w:ins w:id="34" w:author="KDDI" w:date="2025-10-14T01:49:00Z" w16du:dateUtc="2025-10-13T16:49:00Z">
        <w:del w:id="35" w:author="中野 裕介" w:date="2025-10-15T13:23:00Z" w16du:dateUtc="2025-10-15T04:23:00Z">
          <w:r w:rsidR="004C06A5"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would like to </w:delText>
          </w:r>
        </w:del>
      </w:ins>
      <w:ins w:id="36" w:author="KDDI" w:date="2025-10-14T01:50:00Z" w16du:dateUtc="2025-10-13T16:50:00Z">
        <w:del w:id="37" w:author="中野 裕介" w:date="2025-10-15T13:23:00Z" w16du:dateUtc="2025-10-15T04:23:00Z">
          <w:r w:rsidR="00661258"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clarify that </w:delText>
          </w:r>
        </w:del>
      </w:ins>
      <w:ins w:id="38" w:author="KDDI" w:date="2025-10-14T01:51:00Z" w16du:dateUtc="2025-10-13T16:51:00Z">
        <w:del w:id="39" w:author="中野 裕介" w:date="2025-10-15T13:23:00Z" w16du:dateUtc="2025-10-15T04:23:00Z">
          <w:r w:rsidR="002E028E" w:rsidRPr="002E028E" w:rsidDel="003834C8">
            <w:rPr>
              <w:rFonts w:ascii="Arial" w:hAnsi="Arial" w:cs="Arial" w:hint="eastAsia"/>
              <w:bCs/>
              <w:lang w:val="en-US" w:eastAsia="ja-JP"/>
            </w:rPr>
            <w:delText xml:space="preserve">detailed </w:delText>
          </w:r>
        </w:del>
      </w:ins>
      <w:ins w:id="40" w:author="KDDI" w:date="2025-10-14T01:49:00Z" w16du:dateUtc="2025-10-13T16:49:00Z">
        <w:del w:id="41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>domain-specific definitions for transport technology should not be done in 3GPP</w:delText>
          </w:r>
        </w:del>
      </w:ins>
      <w:ins w:id="42" w:author="KDDI" w:date="2025-10-14T01:52:00Z" w16du:dateUtc="2025-10-13T16:52:00Z">
        <w:del w:id="43" w:author="中野 裕介" w:date="2025-10-15T13:23:00Z" w16du:dateUtc="2025-10-15T04:23:00Z">
          <w:r w:rsidR="00BD7B5C" w:rsidDel="003834C8">
            <w:rPr>
              <w:rFonts w:ascii="Arial" w:hAnsi="Arial" w:cs="Arial" w:hint="eastAsia"/>
              <w:bCs/>
              <w:lang w:val="en-US" w:eastAsia="ja-JP"/>
            </w:rPr>
            <w:delText xml:space="preserve"> as parameter of EP_Transport</w:delText>
          </w:r>
        </w:del>
      </w:ins>
      <w:ins w:id="44" w:author="KDDI" w:date="2025-10-14T02:02:00Z" w16du:dateUtc="2025-10-13T17:02:00Z">
        <w:del w:id="45" w:author="中野 裕介" w:date="2025-10-15T13:23:00Z" w16du:dateUtc="2025-10-15T04:23:00Z">
          <w:r w:rsidR="00E669F8" w:rsidDel="003834C8">
            <w:rPr>
              <w:rFonts w:ascii="Arial" w:hAnsi="Arial" w:cs="Arial" w:hint="eastAsia"/>
              <w:bCs/>
              <w:lang w:val="en-US" w:eastAsia="ja-JP"/>
            </w:rPr>
            <w:delText xml:space="preserve"> itself</w:delText>
          </w:r>
        </w:del>
      </w:ins>
      <w:ins w:id="46" w:author="KDDI" w:date="2025-10-14T01:51:00Z" w16du:dateUtc="2025-10-13T16:51:00Z">
        <w:del w:id="47" w:author="中野 裕介" w:date="2025-10-15T13:23:00Z" w16du:dateUtc="2025-10-15T04:23:00Z">
          <w:r w:rsidR="00BD7B5C" w:rsidDel="003834C8">
            <w:rPr>
              <w:rFonts w:ascii="Arial" w:hAnsi="Arial" w:cs="Arial" w:hint="eastAsia"/>
              <w:bCs/>
              <w:lang w:val="en-US" w:eastAsia="ja-JP"/>
            </w:rPr>
            <w:delText>.</w:delText>
          </w:r>
        </w:del>
      </w:ins>
      <w:ins w:id="48" w:author="KDDI" w:date="2025-10-14T01:52:00Z" w16du:dateUtc="2025-10-13T16:52:00Z">
        <w:del w:id="49" w:author="中野 裕介" w:date="2025-10-15T13:23:00Z" w16du:dateUtc="2025-10-15T04:23:00Z">
          <w:r w:rsidR="0004066E" w:rsidDel="003834C8">
            <w:rPr>
              <w:rFonts w:ascii="Arial" w:hAnsi="Arial" w:cs="Arial" w:hint="eastAsia"/>
              <w:bCs/>
              <w:lang w:val="en-US" w:eastAsia="ja-JP"/>
            </w:rPr>
            <w:delText xml:space="preserve"> Instead of that, </w:delText>
          </w:r>
        </w:del>
      </w:ins>
      <w:ins w:id="50" w:author="KDDI" w:date="2025-10-14T01:49:00Z" w16du:dateUtc="2025-10-13T16:49:00Z">
        <w:del w:id="51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connectionPointInfo is defined in TS 28.541 clause 6.3.41, and </w:delText>
          </w:r>
        </w:del>
      </w:ins>
      <w:ins w:id="52" w:author="KDDI" w:date="2025-10-14T01:54:00Z" w16du:dateUtc="2025-10-13T16:54:00Z">
        <w:del w:id="53" w:author="中野 裕介" w:date="2025-10-15T13:23:00Z" w16du:dateUtc="2025-10-15T04:23:00Z">
          <w:r w:rsidR="00A33B7E" w:rsidDel="003834C8">
            <w:rPr>
              <w:rFonts w:ascii="Arial" w:hAnsi="Arial" w:cs="Arial" w:hint="eastAsia"/>
              <w:bCs/>
              <w:lang w:val="en-US" w:eastAsia="ja-JP"/>
            </w:rPr>
            <w:delText>EP</w:delText>
          </w:r>
        </w:del>
      </w:ins>
      <w:ins w:id="54" w:author="KDDI" w:date="2025-10-14T01:49:00Z" w16du:dateUtc="2025-10-13T16:49:00Z">
        <w:del w:id="55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>_</w:delText>
          </w:r>
        </w:del>
      </w:ins>
      <w:ins w:id="56" w:author="KDDI" w:date="2025-10-14T01:54:00Z" w16du:dateUtc="2025-10-13T16:54:00Z">
        <w:del w:id="57" w:author="中野 裕介" w:date="2025-10-15T13:23:00Z" w16du:dateUtc="2025-10-15T04:23:00Z">
          <w:r w:rsidR="00A33B7E" w:rsidDel="003834C8">
            <w:rPr>
              <w:rFonts w:ascii="Arial" w:hAnsi="Arial" w:cs="Arial" w:hint="eastAsia"/>
              <w:bCs/>
              <w:lang w:val="en-US" w:eastAsia="ja-JP"/>
            </w:rPr>
            <w:delText>T</w:delText>
          </w:r>
        </w:del>
      </w:ins>
      <w:ins w:id="58" w:author="KDDI" w:date="2025-10-14T01:49:00Z" w16du:dateUtc="2025-10-13T16:49:00Z">
        <w:del w:id="59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>ransport refers to it as the attribute externalEndpointRefList</w:delText>
          </w:r>
        </w:del>
      </w:ins>
      <w:ins w:id="60" w:author="KDDI" w:date="2025-10-14T01:55:00Z" w16du:dateUtc="2025-10-13T16:55:00Z">
        <w:del w:id="61" w:author="中野 裕介" w:date="2025-10-15T13:23:00Z" w16du:dateUtc="2025-10-15T04:23:00Z">
          <w:r w:rsidR="00ED197C" w:rsidDel="003834C8">
            <w:rPr>
              <w:rFonts w:ascii="Arial" w:hAnsi="Arial" w:cs="Arial" w:hint="eastAsia"/>
              <w:bCs/>
              <w:lang w:val="en-US" w:eastAsia="ja-JP"/>
            </w:rPr>
            <w:delText xml:space="preserve">. Hence, </w:delText>
          </w:r>
        </w:del>
      </w:ins>
      <w:ins w:id="62" w:author="KDDI" w:date="2025-10-14T01:49:00Z" w16du:dateUtc="2025-10-13T16:49:00Z">
        <w:del w:id="63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for </w:delText>
          </w:r>
        </w:del>
      </w:ins>
      <w:ins w:id="64" w:author="KDDI" w:date="2025-10-14T02:00:00Z" w16du:dateUtc="2025-10-13T17:00:00Z">
        <w:del w:id="65" w:author="中野 裕介" w:date="2025-10-15T13:23:00Z" w16du:dateUtc="2025-10-15T04:23:00Z">
          <w:r w:rsidR="00C536AE" w:rsidRPr="002E028E" w:rsidDel="003834C8">
            <w:rPr>
              <w:rFonts w:ascii="Arial" w:hAnsi="Arial" w:cs="Arial"/>
              <w:bCs/>
              <w:lang w:val="en-US"/>
            </w:rPr>
            <w:delText>example</w:delText>
          </w:r>
          <w:r w:rsidR="00C536AE" w:rsidDel="003834C8">
            <w:rPr>
              <w:rFonts w:ascii="Arial" w:hAnsi="Arial" w:cs="Arial"/>
              <w:bCs/>
              <w:lang w:val="en-US" w:eastAsia="ja-JP"/>
            </w:rPr>
            <w:delText>, EP</w:delText>
          </w:r>
        </w:del>
      </w:ins>
      <w:ins w:id="66" w:author="KDDI" w:date="2025-10-14T01:56:00Z" w16du:dateUtc="2025-10-13T16:56:00Z">
        <w:del w:id="67" w:author="中野 裕介" w:date="2025-10-15T13:23:00Z" w16du:dateUtc="2025-10-15T04:23:00Z">
          <w:r w:rsidR="00224366" w:rsidDel="003834C8">
            <w:rPr>
              <w:rFonts w:ascii="Arial" w:hAnsi="Arial" w:cs="Arial" w:hint="eastAsia"/>
              <w:bCs/>
              <w:lang w:val="en-US" w:eastAsia="ja-JP"/>
            </w:rPr>
            <w:delText xml:space="preserve">_Transport can </w:delText>
          </w:r>
        </w:del>
      </w:ins>
      <w:ins w:id="68" w:author="KDDI" w:date="2025-10-14T01:49:00Z" w16du:dateUtc="2025-10-13T16:49:00Z">
        <w:del w:id="69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>refer</w:delText>
          </w:r>
        </w:del>
      </w:ins>
      <w:ins w:id="70" w:author="KDDI" w:date="2025-10-14T01:56:00Z" w16du:dateUtc="2025-10-13T16:56:00Z">
        <w:del w:id="71" w:author="中野 裕介" w:date="2025-10-15T13:23:00Z" w16du:dateUtc="2025-10-15T04:23:00Z">
          <w:r w:rsidR="00224366" w:rsidDel="003834C8">
            <w:rPr>
              <w:rFonts w:ascii="Arial" w:hAnsi="Arial" w:cs="Arial" w:hint="eastAsia"/>
              <w:bCs/>
              <w:lang w:val="en-US" w:eastAsia="ja-JP"/>
            </w:rPr>
            <w:delText xml:space="preserve"> to </w:delText>
          </w:r>
        </w:del>
      </w:ins>
      <w:ins w:id="72" w:author="KDDI" w:date="2025-10-14T01:49:00Z" w16du:dateUtc="2025-10-13T16:49:00Z">
        <w:del w:id="73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an IETF </w:delText>
          </w:r>
        </w:del>
      </w:ins>
      <w:ins w:id="74" w:author="KDDI" w:date="2025-10-14T01:56:00Z" w16du:dateUtc="2025-10-13T16:56:00Z">
        <w:del w:id="75" w:author="中野 裕介" w:date="2025-10-15T13:23:00Z" w16du:dateUtc="2025-10-15T04:23:00Z">
          <w:r w:rsidR="00183DBA" w:rsidDel="003834C8">
            <w:rPr>
              <w:rFonts w:ascii="Arial" w:hAnsi="Arial" w:cs="Arial" w:hint="eastAsia"/>
              <w:bCs/>
              <w:lang w:val="en-US" w:eastAsia="ja-JP"/>
            </w:rPr>
            <w:delText>A</w:delText>
          </w:r>
        </w:del>
      </w:ins>
      <w:ins w:id="76" w:author="KDDI" w:date="2025-10-14T01:49:00Z" w16du:dateUtc="2025-10-13T16:49:00Z">
        <w:del w:id="77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ttachment </w:delText>
          </w:r>
        </w:del>
      </w:ins>
      <w:ins w:id="78" w:author="KDDI" w:date="2025-10-14T01:56:00Z" w16du:dateUtc="2025-10-13T16:56:00Z">
        <w:del w:id="79" w:author="中野 裕介" w:date="2025-10-15T13:23:00Z" w16du:dateUtc="2025-10-15T04:23:00Z">
          <w:r w:rsidR="00183DBA" w:rsidDel="003834C8">
            <w:rPr>
              <w:rFonts w:ascii="Arial" w:hAnsi="Arial" w:cs="Arial" w:hint="eastAsia"/>
              <w:bCs/>
              <w:lang w:val="en-US" w:eastAsia="ja-JP"/>
            </w:rPr>
            <w:delText>C</w:delText>
          </w:r>
        </w:del>
      </w:ins>
      <w:ins w:id="80" w:author="KDDI" w:date="2025-10-14T01:49:00Z" w16du:dateUtc="2025-10-13T16:49:00Z">
        <w:del w:id="81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ircuit as a connection point. If an extended definition of the endpoint specification is needed, it should be resolved by extending the referenced IETF </w:delText>
          </w:r>
        </w:del>
      </w:ins>
      <w:ins w:id="82" w:author="KDDI" w:date="2025-10-14T01:57:00Z" w16du:dateUtc="2025-10-13T16:57:00Z">
        <w:del w:id="83" w:author="中野 裕介" w:date="2025-10-15T13:23:00Z" w16du:dateUtc="2025-10-15T04:23:00Z">
          <w:r w:rsidR="00EA6059" w:rsidDel="003834C8">
            <w:rPr>
              <w:rFonts w:ascii="Arial" w:hAnsi="Arial" w:cs="Arial" w:hint="eastAsia"/>
              <w:bCs/>
              <w:lang w:val="en-US" w:eastAsia="ja-JP"/>
            </w:rPr>
            <w:delText>Attachment Circuit</w:delText>
          </w:r>
        </w:del>
      </w:ins>
      <w:ins w:id="84" w:author="KDDI" w:date="2025-10-14T01:49:00Z" w16du:dateUtc="2025-10-13T16:49:00Z">
        <w:del w:id="85" w:author="中野 裕介" w:date="2025-10-15T13:23:00Z" w16du:dateUtc="2025-10-15T04:23:00Z">
          <w:r w:rsidR="004C06A5" w:rsidRPr="002E028E" w:rsidDel="003834C8">
            <w:rPr>
              <w:rFonts w:ascii="Arial" w:hAnsi="Arial" w:cs="Arial"/>
              <w:bCs/>
              <w:lang w:val="en-US"/>
            </w:rPr>
            <w:delText xml:space="preserve"> definition or by adding a transport-specific data model to the reference.</w:delText>
          </w:r>
        </w:del>
      </w:ins>
    </w:p>
    <w:p w14:paraId="75353557" w14:textId="41CC081B" w:rsidR="004F31AD" w:rsidRPr="002E028E" w:rsidDel="003834C8" w:rsidRDefault="004F31AD" w:rsidP="002A5E69">
      <w:pPr>
        <w:pStyle w:val="affd"/>
        <w:numPr>
          <w:ilvl w:val="0"/>
          <w:numId w:val="8"/>
        </w:numPr>
        <w:rPr>
          <w:ins w:id="86" w:author="KDDI" w:date="2025-10-14T01:49:00Z" w16du:dateUtc="2025-10-13T16:49:00Z"/>
          <w:del w:id="87" w:author="中野 裕介" w:date="2025-10-15T13:23:00Z" w16du:dateUtc="2025-10-15T04:23:00Z"/>
          <w:rFonts w:ascii="Arial" w:hAnsi="Arial" w:cs="Arial"/>
          <w:bCs/>
          <w:lang w:val="en-US"/>
        </w:rPr>
      </w:pPr>
      <w:ins w:id="88" w:author="KDDI" w:date="2025-10-14T07:42:00Z" w16du:dateUtc="2025-10-13T22:42:00Z">
        <w:del w:id="89" w:author="中野 裕介" w:date="2025-10-15T13:23:00Z" w16du:dateUtc="2025-10-15T04:23:00Z">
          <w:r w:rsidDel="003834C8">
            <w:rPr>
              <w:rFonts w:ascii="Arial" w:hAnsi="Arial" w:cs="Arial" w:hint="eastAsia"/>
              <w:bCs/>
              <w:lang w:val="en-US" w:eastAsia="ja-JP"/>
            </w:rPr>
            <w:delText xml:space="preserve">Third paragraph mentions that </w:delText>
          </w:r>
          <w:r w:rsidDel="003834C8">
            <w:rPr>
              <w:rFonts w:ascii="Arial" w:hAnsi="Arial" w:cs="Arial"/>
              <w:bCs/>
              <w:lang w:val="en-US" w:eastAsia="ja-JP"/>
            </w:rPr>
            <w:delText>“</w:delText>
          </w:r>
          <w:r w:rsidR="00444C53" w:rsidRPr="00444C53" w:rsidDel="003834C8">
            <w:rPr>
              <w:rFonts w:ascii="Arial" w:hAnsi="Arial" w:cs="Arial" w:hint="eastAsia"/>
              <w:bCs/>
              <w:i/>
              <w:iCs/>
              <w:lang w:val="en-US" w:eastAsia="ja-JP"/>
            </w:rPr>
            <w:delText>the dire</w:delText>
          </w:r>
        </w:del>
      </w:ins>
      <w:ins w:id="90" w:author="KDDI" w:date="2025-10-14T07:43:00Z" w16du:dateUtc="2025-10-13T22:43:00Z">
        <w:del w:id="91" w:author="中野 裕介" w:date="2025-10-15T13:23:00Z" w16du:dateUtc="2025-10-15T04:23:00Z">
          <w:r w:rsidR="00444C53" w:rsidRPr="00444C53" w:rsidDel="003834C8">
            <w:rPr>
              <w:rFonts w:ascii="Arial" w:hAnsi="Arial" w:cs="Arial" w:hint="eastAsia"/>
              <w:bCs/>
              <w:i/>
              <w:iCs/>
              <w:lang w:val="en-US" w:eastAsia="ja-JP"/>
            </w:rPr>
            <w:delText>ct assorciation between the IP address of EP_Transport and the actual endpoint mapped at the CE is not so clear.</w:delText>
          </w:r>
        </w:del>
      </w:ins>
      <w:ins w:id="92" w:author="KDDI" w:date="2025-10-14T07:42:00Z" w16du:dateUtc="2025-10-13T22:42:00Z">
        <w:del w:id="93" w:author="中野 裕介" w:date="2025-10-15T13:23:00Z" w16du:dateUtc="2025-10-15T04:23:00Z">
          <w:r w:rsidDel="003834C8">
            <w:rPr>
              <w:rFonts w:ascii="Arial" w:hAnsi="Arial" w:cs="Arial"/>
              <w:bCs/>
              <w:lang w:val="en-US" w:eastAsia="ja-JP"/>
            </w:rPr>
            <w:delText>”</w:delText>
          </w:r>
        </w:del>
      </w:ins>
      <w:ins w:id="94" w:author="KDDI" w:date="2025-10-14T07:43:00Z" w16du:dateUtc="2025-10-13T22:43:00Z">
        <w:del w:id="95" w:author="中野 裕介" w:date="2025-10-15T13:23:00Z" w16du:dateUtc="2025-10-15T04:23:00Z">
          <w:r w:rsidR="00444C53" w:rsidDel="003834C8">
            <w:rPr>
              <w:rFonts w:ascii="Arial" w:hAnsi="Arial" w:cs="Arial" w:hint="eastAsia"/>
              <w:bCs/>
              <w:lang w:val="en-US" w:eastAsia="ja-JP"/>
            </w:rPr>
            <w:delText>.</w:delText>
          </w:r>
          <w:r w:rsidR="00444C53" w:rsidRPr="00444C53" w:rsidDel="003834C8">
            <w:rPr>
              <w:rFonts w:ascii="Arial" w:hAnsi="Arial" w:cs="Arial" w:hint="eastAsia"/>
              <w:bCs/>
              <w:lang w:val="en-US" w:eastAsia="ja-JP"/>
            </w:rPr>
            <w:delText xml:space="preserve"> </w:delText>
          </w:r>
          <w:r w:rsidR="00444C53" w:rsidRPr="002E028E" w:rsidDel="003834C8">
            <w:rPr>
              <w:rFonts w:ascii="Arial" w:hAnsi="Arial" w:cs="Arial" w:hint="eastAsia"/>
              <w:bCs/>
              <w:lang w:val="en-US" w:eastAsia="ja-JP"/>
            </w:rPr>
            <w:delText>SA5 would like to clarify that</w:delText>
          </w:r>
        </w:del>
      </w:ins>
      <w:ins w:id="96" w:author="KDDI" w:date="2025-10-14T07:44:00Z" w16du:dateUtc="2025-10-13T22:44:00Z">
        <w:del w:id="97" w:author="中野 裕介" w:date="2025-10-15T13:23:00Z" w16du:dateUtc="2025-10-15T04:23:00Z">
          <w:r w:rsidR="00492FDE" w:rsidDel="003834C8">
            <w:rPr>
              <w:rFonts w:ascii="Arial" w:hAnsi="Arial" w:cs="Arial" w:hint="eastAsia"/>
              <w:bCs/>
              <w:lang w:val="en-US" w:eastAsia="ja-JP"/>
            </w:rPr>
            <w:delText xml:space="preserve"> </w:delText>
          </w:r>
        </w:del>
      </w:ins>
      <w:ins w:id="98" w:author="KDDI" w:date="2025-10-14T07:45:00Z" w16du:dateUtc="2025-10-13T22:45:00Z">
        <w:del w:id="99" w:author="中野 裕介" w:date="2025-10-15T13:23:00Z" w16du:dateUtc="2025-10-15T04:23:00Z">
          <w:r w:rsidR="00AC76E9" w:rsidDel="003834C8">
            <w:rPr>
              <w:rFonts w:ascii="Arial" w:hAnsi="Arial" w:cs="Arial" w:hint="eastAsia"/>
              <w:bCs/>
              <w:lang w:val="en-US" w:eastAsia="ja-JP"/>
            </w:rPr>
            <w:delText>the 3GPP managed function is instantiated as ETSI NFV Network Se</w:delText>
          </w:r>
        </w:del>
      </w:ins>
      <w:ins w:id="100" w:author="KDDI" w:date="2025-10-14T07:46:00Z" w16du:dateUtc="2025-10-13T22:46:00Z">
        <w:del w:id="101" w:author="中野 裕介" w:date="2025-10-15T13:23:00Z" w16du:dateUtc="2025-10-15T04:23:00Z">
          <w:r w:rsidR="00AC76E9" w:rsidDel="003834C8">
            <w:rPr>
              <w:rFonts w:ascii="Arial" w:hAnsi="Arial" w:cs="Arial" w:hint="eastAsia"/>
              <w:bCs/>
              <w:lang w:val="en-US" w:eastAsia="ja-JP"/>
            </w:rPr>
            <w:delText>rvice Instance (Please refer to, e.g. TS28.531 clause 5.1.2</w:delText>
          </w:r>
          <w:r w:rsidR="00F44D2B" w:rsidDel="003834C8">
            <w:rPr>
              <w:rFonts w:ascii="Arial" w:hAnsi="Arial" w:cs="Arial" w:hint="eastAsia"/>
              <w:bCs/>
              <w:lang w:val="en-US" w:eastAsia="ja-JP"/>
            </w:rPr>
            <w:delText xml:space="preserve"> and clause 7.9.2</w:delText>
          </w:r>
        </w:del>
      </w:ins>
      <w:ins w:id="102" w:author="KDDI" w:date="2025-10-14T07:47:00Z" w16du:dateUtc="2025-10-13T22:47:00Z">
        <w:del w:id="103" w:author="中野 裕介" w:date="2025-10-15T13:23:00Z" w16du:dateUtc="2025-10-15T04:23:00Z">
          <w:r w:rsidR="00F44D2B" w:rsidDel="003834C8">
            <w:rPr>
              <w:rFonts w:ascii="Arial" w:hAnsi="Arial" w:cs="Arial" w:hint="eastAsia"/>
              <w:bCs/>
              <w:lang w:val="en-US" w:eastAsia="ja-JP"/>
            </w:rPr>
            <w:delText xml:space="preserve"> and TS28.541 clause 6.3.2.2</w:delText>
          </w:r>
        </w:del>
      </w:ins>
      <w:ins w:id="104" w:author="KDDI" w:date="2025-10-14T07:49:00Z" w16du:dateUtc="2025-10-13T22:49:00Z">
        <w:del w:id="105" w:author="中野 裕介" w:date="2025-10-15T13:23:00Z" w16du:dateUtc="2025-10-15T04:23:00Z">
          <w:r w:rsidR="00FC4489" w:rsidDel="003834C8">
            <w:rPr>
              <w:rFonts w:ascii="Arial" w:hAnsi="Arial" w:cs="Arial" w:hint="eastAsia"/>
              <w:bCs/>
              <w:lang w:val="en-US" w:eastAsia="ja-JP"/>
            </w:rPr>
            <w:delText xml:space="preserve"> ns</w:delText>
          </w:r>
          <w:r w:rsidR="007E754D" w:rsidDel="003834C8">
            <w:rPr>
              <w:rFonts w:ascii="Arial" w:hAnsi="Arial" w:cs="Arial" w:hint="eastAsia"/>
              <w:bCs/>
              <w:lang w:val="en-US" w:eastAsia="ja-JP"/>
            </w:rPr>
            <w:delText xml:space="preserve">Info. </w:delText>
          </w:r>
        </w:del>
      </w:ins>
      <w:ins w:id="106" w:author="KDDI" w:date="2025-10-14T07:51:00Z" w16du:dateUtc="2025-10-13T22:51:00Z">
        <w:del w:id="107" w:author="中野 裕介" w:date="2025-10-15T13:23:00Z" w16du:dateUtc="2025-10-15T04:23:00Z">
          <w:r w:rsidR="00EA78AA" w:rsidDel="003834C8">
            <w:rPr>
              <w:rFonts w:ascii="Arial" w:hAnsi="Arial" w:cs="Arial" w:hint="eastAsia"/>
              <w:bCs/>
              <w:lang w:val="en-US" w:eastAsia="ja-JP"/>
            </w:rPr>
            <w:delText xml:space="preserve">Hence, </w:delText>
          </w:r>
          <w:r w:rsidR="00922A7E" w:rsidDel="003834C8">
            <w:rPr>
              <w:rFonts w:ascii="Arial" w:hAnsi="Arial" w:cs="Arial" w:hint="eastAsia"/>
              <w:bCs/>
              <w:lang w:val="en-US" w:eastAsia="ja-JP"/>
            </w:rPr>
            <w:delText xml:space="preserve">its networking specification is also defined </w:delText>
          </w:r>
        </w:del>
      </w:ins>
      <w:ins w:id="108" w:author="KDDI" w:date="2025-10-14T07:52:00Z" w16du:dateUtc="2025-10-13T22:52:00Z">
        <w:del w:id="109" w:author="中野 裕介" w:date="2025-10-15T13:23:00Z" w16du:dateUtc="2025-10-15T04:23:00Z">
          <w:r w:rsidR="00922A7E" w:rsidDel="003834C8">
            <w:rPr>
              <w:rFonts w:ascii="Arial" w:hAnsi="Arial" w:cs="Arial" w:hint="eastAsia"/>
              <w:bCs/>
              <w:lang w:val="en-US" w:eastAsia="ja-JP"/>
            </w:rPr>
            <w:delText xml:space="preserve">by ETSI NFV </w:delText>
          </w:r>
          <w:r w:rsidR="00922A7E" w:rsidDel="003834C8">
            <w:rPr>
              <w:rFonts w:ascii="Arial" w:hAnsi="Arial" w:cs="Arial"/>
              <w:bCs/>
              <w:lang w:val="en-US" w:eastAsia="ja-JP"/>
            </w:rPr>
            <w:delText>specification</w:delText>
          </w:r>
          <w:r w:rsidR="00922A7E" w:rsidDel="003834C8">
            <w:rPr>
              <w:rFonts w:ascii="Arial" w:hAnsi="Arial" w:cs="Arial" w:hint="eastAsia"/>
              <w:bCs/>
              <w:lang w:val="en-US" w:eastAsia="ja-JP"/>
            </w:rPr>
            <w:delText xml:space="preserve"> rather than EP_Transport. EP_Tran</w:delText>
          </w:r>
        </w:del>
      </w:ins>
      <w:ins w:id="110" w:author="KDDI" w:date="2025-10-14T07:53:00Z" w16du:dateUtc="2025-10-13T22:53:00Z">
        <w:del w:id="111" w:author="中野 裕介" w:date="2025-10-15T13:23:00Z" w16du:dateUtc="2025-10-15T04:23:00Z">
          <w:r w:rsidR="00922A7E" w:rsidDel="003834C8">
            <w:rPr>
              <w:rFonts w:ascii="Arial" w:hAnsi="Arial" w:cs="Arial" w:hint="eastAsia"/>
              <w:bCs/>
              <w:lang w:val="en-US" w:eastAsia="ja-JP"/>
            </w:rPr>
            <w:delText xml:space="preserve">sport corresponds to the NFVI-POP </w:delText>
          </w:r>
        </w:del>
      </w:ins>
      <w:ins w:id="112" w:author="KDDI" w:date="2025-10-14T07:54:00Z" w16du:dateUtc="2025-10-13T22:54:00Z">
        <w:del w:id="113" w:author="中野 裕介" w:date="2025-10-15T13:23:00Z" w16du:dateUtc="2025-10-15T04:23:00Z">
          <w:r w:rsidR="004D1600" w:rsidDel="003834C8">
            <w:rPr>
              <w:rFonts w:ascii="Arial" w:hAnsi="Arial" w:cs="Arial" w:hint="eastAsia"/>
              <w:bCs/>
              <w:lang w:val="en-US" w:eastAsia="ja-JP"/>
            </w:rPr>
            <w:delText>endpoint of the connectivity service endpoint</w:delText>
          </w:r>
        </w:del>
      </w:ins>
      <w:ins w:id="114" w:author="KDDI" w:date="2025-10-14T07:55:00Z" w16du:dateUtc="2025-10-13T22:55:00Z">
        <w:del w:id="115" w:author="中野 裕介" w:date="2025-10-15T13:23:00Z" w16du:dateUtc="2025-10-15T04:23:00Z">
          <w:r w:rsidR="004D1600" w:rsidDel="003834C8">
            <w:rPr>
              <w:rFonts w:ascii="Arial" w:hAnsi="Arial" w:cs="Arial" w:hint="eastAsia"/>
              <w:bCs/>
              <w:lang w:val="en-US" w:eastAsia="ja-JP"/>
            </w:rPr>
            <w:delText xml:space="preserve"> in ETSI NFV SOL005 Annex E.1.3.</w:delText>
          </w:r>
        </w:del>
      </w:ins>
    </w:p>
    <w:p w14:paraId="41D94E12" w14:textId="457FF908" w:rsidR="00CE4E1D" w:rsidRDefault="006F31F3" w:rsidP="00165F52">
      <w:pPr>
        <w:rPr>
          <w:ins w:id="116" w:author="中野 裕介" w:date="2025-10-15T13:24:00Z" w16du:dateUtc="2025-10-15T04:24:00Z"/>
          <w:rFonts w:ascii="Arial" w:hAnsi="Arial" w:cs="Arial"/>
          <w:bCs/>
          <w:lang w:eastAsia="ja-JP"/>
        </w:rPr>
      </w:pPr>
      <w:ins w:id="117" w:author="中野 裕介" w:date="2025-10-15T13:24:00Z">
        <w:r w:rsidRPr="006F31F3">
          <w:rPr>
            <w:rFonts w:ascii="Arial" w:hAnsi="Arial" w:cs="Arial" w:hint="eastAsia"/>
            <w:bCs/>
            <w:lang w:eastAsia="ja-JP"/>
          </w:rPr>
          <w:t xml:space="preserve">With regards to Mapping </w:t>
        </w:r>
        <w:proofErr w:type="spellStart"/>
        <w:r w:rsidRPr="006F31F3">
          <w:rPr>
            <w:rFonts w:ascii="Arial" w:hAnsi="Arial" w:cs="Arial" w:hint="eastAsia"/>
            <w:bCs/>
            <w:lang w:eastAsia="ja-JP"/>
          </w:rPr>
          <w:t>EP_transport</w:t>
        </w:r>
        <w:proofErr w:type="spellEnd"/>
        <w:r w:rsidRPr="006F31F3">
          <w:rPr>
            <w:rFonts w:ascii="Arial" w:hAnsi="Arial" w:cs="Arial" w:hint="eastAsia"/>
            <w:bCs/>
            <w:lang w:eastAsia="ja-JP"/>
          </w:rPr>
          <w:t xml:space="preserve"> to IETF NS CE </w:t>
        </w:r>
        <w:proofErr w:type="gramStart"/>
        <w:r w:rsidRPr="006F31F3">
          <w:rPr>
            <w:rFonts w:ascii="Arial" w:hAnsi="Arial" w:cs="Arial" w:hint="eastAsia"/>
            <w:bCs/>
            <w:lang w:eastAsia="ja-JP"/>
          </w:rPr>
          <w:t>Endpoints(</w:t>
        </w:r>
        <w:proofErr w:type="gramEnd"/>
        <w:r w:rsidRPr="006F31F3">
          <w:rPr>
            <w:rFonts w:ascii="Arial" w:hAnsi="Arial" w:cs="Arial" w:hint="eastAsia"/>
            <w:bCs/>
            <w:lang w:eastAsia="ja-JP"/>
          </w:rPr>
          <w:t>clause 5.1):</w:t>
        </w:r>
      </w:ins>
    </w:p>
    <w:p w14:paraId="097EDBA0" w14:textId="127F0709" w:rsidR="006F31F3" w:rsidRDefault="00604C58" w:rsidP="0085314E">
      <w:pPr>
        <w:pStyle w:val="affd"/>
        <w:numPr>
          <w:ilvl w:val="0"/>
          <w:numId w:val="8"/>
        </w:numPr>
        <w:rPr>
          <w:ins w:id="118" w:author="中野 裕介" w:date="2025-10-15T13:27:00Z" w16du:dateUtc="2025-10-15T04:27:00Z"/>
          <w:rFonts w:ascii="Arial" w:hAnsi="Arial" w:cs="Arial"/>
          <w:bCs/>
          <w:lang w:val="en-US"/>
        </w:rPr>
      </w:pPr>
      <w:ins w:id="119" w:author="中野 裕介" w:date="2025-10-15T13:26:00Z" w16du:dateUtc="2025-10-15T04:26:00Z">
        <w:r w:rsidRPr="0085314E">
          <w:rPr>
            <w:rFonts w:ascii="Arial" w:hAnsi="Arial" w:cs="Arial" w:hint="eastAsia"/>
            <w:bCs/>
            <w:lang w:val="en-US"/>
          </w:rPr>
          <w:t xml:space="preserve">In page 15, three bullets </w:t>
        </w:r>
        <w:proofErr w:type="gramStart"/>
        <w:r w:rsidRPr="0085314E">
          <w:rPr>
            <w:rFonts w:ascii="Arial" w:hAnsi="Arial" w:cs="Arial" w:hint="eastAsia"/>
            <w:bCs/>
            <w:lang w:val="en-US"/>
          </w:rPr>
          <w:t>follows</w:t>
        </w:r>
        <w:proofErr w:type="gramEnd"/>
        <w:r w:rsidRPr="0085314E">
          <w:rPr>
            <w:rFonts w:ascii="Arial" w:hAnsi="Arial" w:cs="Arial" w:hint="eastAsia"/>
            <w:bCs/>
            <w:lang w:val="en-US"/>
          </w:rPr>
          <w:t xml:space="preserve"> the quote "In these scenarios, additional information </w:t>
        </w:r>
        <w:proofErr w:type="gramStart"/>
        <w:r w:rsidRPr="0085314E">
          <w:rPr>
            <w:rFonts w:ascii="Arial" w:hAnsi="Arial" w:cs="Arial" w:hint="eastAsia"/>
            <w:bCs/>
            <w:lang w:val="en-US"/>
          </w:rPr>
          <w:t>are</w:t>
        </w:r>
        <w:proofErr w:type="gramEnd"/>
        <w:r w:rsidRPr="0085314E">
          <w:rPr>
            <w:rFonts w:ascii="Arial" w:hAnsi="Arial" w:cs="Arial" w:hint="eastAsia"/>
            <w:bCs/>
            <w:lang w:val="en-US"/>
          </w:rPr>
          <w:t xml:space="preserve"> needed to identify the corresponding CE endpoint for example with other parameters defined in </w:t>
        </w:r>
        <w:proofErr w:type="spellStart"/>
        <w:r w:rsidRPr="0085314E">
          <w:rPr>
            <w:rFonts w:ascii="Arial" w:hAnsi="Arial" w:cs="Arial" w:hint="eastAsia"/>
            <w:bCs/>
            <w:lang w:val="en-US"/>
          </w:rPr>
          <w:t>EP_transport</w:t>
        </w:r>
        <w:proofErr w:type="spellEnd"/>
        <w:r w:rsidRPr="0085314E">
          <w:rPr>
            <w:rFonts w:ascii="Arial" w:hAnsi="Arial" w:cs="Arial" w:hint="eastAsia"/>
            <w:bCs/>
            <w:lang w:val="en-US"/>
          </w:rPr>
          <w:t>, including:".</w:t>
        </w:r>
        <w:r w:rsidRPr="0085314E">
          <w:rPr>
            <w:rFonts w:ascii="Arial" w:hAnsi="Arial" w:cs="Arial" w:hint="eastAsia"/>
            <w:bCs/>
            <w:lang w:val="en-US"/>
          </w:rPr>
          <w:t xml:space="preserve">　</w:t>
        </w:r>
        <w:r w:rsidRPr="0085314E">
          <w:rPr>
            <w:rFonts w:ascii="Arial" w:hAnsi="Arial" w:cs="Arial" w:hint="eastAsia"/>
            <w:bCs/>
            <w:lang w:val="en-US"/>
          </w:rPr>
          <w:t>SA5 would like to clarify the following:</w:t>
        </w:r>
      </w:ins>
    </w:p>
    <w:p w14:paraId="3D39840C" w14:textId="6C1D5EF5" w:rsidR="0085314E" w:rsidRDefault="0085314E" w:rsidP="0085314E">
      <w:pPr>
        <w:pStyle w:val="affd"/>
        <w:numPr>
          <w:ilvl w:val="1"/>
          <w:numId w:val="8"/>
        </w:numPr>
        <w:rPr>
          <w:ins w:id="120" w:author="中野 裕介" w:date="2025-10-15T13:27:00Z" w16du:dateUtc="2025-10-15T04:27:00Z"/>
          <w:rFonts w:ascii="Arial" w:hAnsi="Arial" w:cs="Arial"/>
          <w:bCs/>
          <w:lang w:val="en-US"/>
        </w:rPr>
      </w:pPr>
      <w:proofErr w:type="spellStart"/>
      <w:ins w:id="121" w:author="中野 裕介" w:date="2025-10-15T13:27:00Z" w16du:dateUtc="2025-10-15T04:27:00Z">
        <w:r w:rsidRPr="0085314E">
          <w:rPr>
            <w:rFonts w:ascii="Arial" w:hAnsi="Arial" w:cs="Arial"/>
            <w:bCs/>
            <w:lang w:val="en-US"/>
          </w:rPr>
          <w:t>EP_Transport</w:t>
        </w:r>
        <w:proofErr w:type="spellEnd"/>
        <w:r w:rsidRPr="0085314E">
          <w:rPr>
            <w:rFonts w:ascii="Arial" w:hAnsi="Arial" w:cs="Arial"/>
            <w:bCs/>
            <w:lang w:val="en-US"/>
          </w:rPr>
          <w:t xml:space="preserve"> definition includes the correspondent additional information, i.e. </w:t>
        </w:r>
        <w:proofErr w:type="spellStart"/>
        <w:r w:rsidRPr="0085314E">
          <w:rPr>
            <w:rFonts w:ascii="Arial" w:hAnsi="Arial" w:cs="Arial"/>
            <w:bCs/>
            <w:lang w:val="en-US"/>
          </w:rPr>
          <w:t>localLogicalInterfaceInfo</w:t>
        </w:r>
        <w:proofErr w:type="spellEnd"/>
        <w:r w:rsidRPr="0085314E">
          <w:rPr>
            <w:rFonts w:ascii="Arial" w:hAnsi="Arial" w:cs="Arial"/>
            <w:bCs/>
            <w:lang w:val="en-US"/>
          </w:rPr>
          <w:t xml:space="preserve">, which is represented as </w:t>
        </w:r>
        <w:proofErr w:type="spellStart"/>
        <w:r w:rsidRPr="0085314E">
          <w:rPr>
            <w:rFonts w:ascii="Arial" w:hAnsi="Arial" w:cs="Arial"/>
            <w:bCs/>
            <w:lang w:val="en-US"/>
          </w:rPr>
          <w:t>LogicalInterfaceInfo</w:t>
        </w:r>
        <w:proofErr w:type="spellEnd"/>
        <w:r w:rsidRPr="0085314E">
          <w:rPr>
            <w:rFonts w:ascii="Arial" w:hAnsi="Arial" w:cs="Arial"/>
            <w:bCs/>
            <w:lang w:val="en-US"/>
          </w:rPr>
          <w:t xml:space="preserve"> &lt;&lt;datatype&gt;</w:t>
        </w:r>
        <w:proofErr w:type="gramStart"/>
        <w:r w:rsidRPr="0085314E">
          <w:rPr>
            <w:rFonts w:ascii="Arial" w:hAnsi="Arial" w:cs="Arial"/>
            <w:bCs/>
            <w:lang w:val="en-US"/>
          </w:rPr>
          <w:t>&gt;(</w:t>
        </w:r>
        <w:proofErr w:type="gramEnd"/>
        <w:r w:rsidRPr="0085314E">
          <w:rPr>
            <w:rFonts w:ascii="Arial" w:hAnsi="Arial" w:cs="Arial"/>
            <w:bCs/>
            <w:lang w:val="en-US"/>
          </w:rPr>
          <w:t xml:space="preserve">see clause 6.3.35 of 3GPP TS28.541[5]), </w:t>
        </w:r>
        <w:proofErr w:type="gramStart"/>
        <w:r w:rsidRPr="0085314E">
          <w:rPr>
            <w:rFonts w:ascii="Arial" w:hAnsi="Arial" w:cs="Arial"/>
            <w:bCs/>
            <w:lang w:val="en-US"/>
          </w:rPr>
          <w:t xml:space="preserve">and  </w:t>
        </w:r>
        <w:proofErr w:type="spellStart"/>
        <w:r w:rsidRPr="0085314E">
          <w:rPr>
            <w:rFonts w:ascii="Arial" w:hAnsi="Arial" w:cs="Arial"/>
            <w:bCs/>
            <w:lang w:val="en-US"/>
          </w:rPr>
          <w:t>externalEndPointRefList</w:t>
        </w:r>
        <w:proofErr w:type="spellEnd"/>
        <w:proofErr w:type="gramEnd"/>
        <w:r w:rsidRPr="0085314E">
          <w:rPr>
            <w:rFonts w:ascii="Arial" w:hAnsi="Arial" w:cs="Arial"/>
            <w:bCs/>
            <w:lang w:val="en-US"/>
          </w:rPr>
          <w:t xml:space="preserve">, which is represented as a list of </w:t>
        </w:r>
        <w:proofErr w:type="spellStart"/>
        <w:r w:rsidRPr="0085314E">
          <w:rPr>
            <w:rFonts w:ascii="Arial" w:hAnsi="Arial" w:cs="Arial"/>
            <w:bCs/>
            <w:lang w:val="en-US"/>
          </w:rPr>
          <w:t>ConnectionPointInfo</w:t>
        </w:r>
        <w:proofErr w:type="spellEnd"/>
        <w:r w:rsidRPr="0085314E">
          <w:rPr>
            <w:rFonts w:ascii="Arial" w:hAnsi="Arial" w:cs="Arial"/>
            <w:bCs/>
            <w:lang w:val="en-US"/>
          </w:rPr>
          <w:t xml:space="preserve"> &lt;&lt;datatype&gt;</w:t>
        </w:r>
        <w:proofErr w:type="gramStart"/>
        <w:r w:rsidRPr="0085314E">
          <w:rPr>
            <w:rFonts w:ascii="Arial" w:hAnsi="Arial" w:cs="Arial"/>
            <w:bCs/>
            <w:lang w:val="en-US"/>
          </w:rPr>
          <w:t>&gt;(</w:t>
        </w:r>
        <w:proofErr w:type="gramEnd"/>
        <w:r w:rsidRPr="0085314E">
          <w:rPr>
            <w:rFonts w:ascii="Arial" w:hAnsi="Arial" w:cs="Arial"/>
            <w:bCs/>
            <w:lang w:val="en-US"/>
          </w:rPr>
          <w:t>see clause 6.3.41 of 3GPP TS28.541[5]).</w:t>
        </w:r>
      </w:ins>
    </w:p>
    <w:p w14:paraId="63DCF3D7" w14:textId="160D88E2" w:rsidR="007A6714" w:rsidRPr="00EC3B3F" w:rsidRDefault="007A6714" w:rsidP="00F97B2A">
      <w:pPr>
        <w:pStyle w:val="affd"/>
        <w:numPr>
          <w:ilvl w:val="1"/>
          <w:numId w:val="8"/>
        </w:numPr>
        <w:rPr>
          <w:ins w:id="122" w:author="中野 裕介" w:date="2025-10-15T13:28:00Z" w16du:dateUtc="2025-10-15T04:28:00Z"/>
          <w:rFonts w:ascii="Arial" w:hAnsi="Arial" w:cs="Arial"/>
          <w:bCs/>
          <w:lang w:val="en-US"/>
        </w:rPr>
      </w:pPr>
      <w:ins w:id="123" w:author="中野 裕介" w:date="2025-10-15T13:27:00Z" w16du:dateUtc="2025-10-15T04:27:00Z">
        <w:r w:rsidRPr="00EC3B3F">
          <w:rPr>
            <w:rFonts w:ascii="Arial" w:hAnsi="Arial" w:cs="Arial"/>
            <w:bCs/>
            <w:lang w:val="en-US"/>
          </w:rPr>
          <w:t xml:space="preserve">The </w:t>
        </w:r>
        <w:proofErr w:type="spellStart"/>
        <w:r w:rsidRPr="00EC3B3F">
          <w:rPr>
            <w:rFonts w:ascii="Arial" w:hAnsi="Arial" w:cs="Arial"/>
            <w:bCs/>
            <w:lang w:val="en-US"/>
          </w:rPr>
          <w:t>ipAddress</w:t>
        </w:r>
        <w:proofErr w:type="spellEnd"/>
        <w:r w:rsidRPr="00EC3B3F">
          <w:rPr>
            <w:rFonts w:ascii="Arial" w:hAnsi="Arial" w:cs="Arial"/>
            <w:bCs/>
            <w:lang w:val="en-US"/>
          </w:rPr>
          <w:t xml:space="preserve"> is defined as the next hop address towards application level endpoints, i.e. EP_N3 or EP_NGU or EP_F1U, referred by </w:t>
        </w:r>
        <w:proofErr w:type="spellStart"/>
        <w:r w:rsidRPr="00EC3B3F">
          <w:rPr>
            <w:rFonts w:ascii="Arial" w:hAnsi="Arial" w:cs="Arial"/>
            <w:bCs/>
            <w:lang w:val="en-US"/>
          </w:rPr>
          <w:t>epAppicationRef</w:t>
        </w:r>
        <w:proofErr w:type="spellEnd"/>
        <w:r w:rsidRPr="00EC3B3F">
          <w:rPr>
            <w:rFonts w:ascii="Arial" w:hAnsi="Arial" w:cs="Arial"/>
            <w:bCs/>
            <w:lang w:val="en-US"/>
          </w:rPr>
          <w:t xml:space="preserve"> from the viewpoint of a transport network slice subnet, e.g. </w:t>
        </w:r>
        <w:proofErr w:type="spellStart"/>
        <w:r w:rsidRPr="00EC3B3F">
          <w:rPr>
            <w:rFonts w:ascii="Arial" w:hAnsi="Arial" w:cs="Arial"/>
            <w:bCs/>
            <w:lang w:val="en-US"/>
          </w:rPr>
          <w:t>PE_Left</w:t>
        </w:r>
        <w:proofErr w:type="spellEnd"/>
        <w:r w:rsidRPr="00EC3B3F">
          <w:rPr>
            <w:rFonts w:ascii="Arial" w:hAnsi="Arial" w:cs="Arial"/>
            <w:bCs/>
            <w:lang w:val="en-US"/>
          </w:rPr>
          <w:t xml:space="preserve"> of Figure 8(page 14).</w:t>
        </w:r>
      </w:ins>
      <w:ins w:id="124" w:author="中野 裕介" w:date="2025-10-15T15:08:00Z" w16du:dateUtc="2025-10-15T06:08:00Z">
        <w:r w:rsidR="00F97B2A">
          <w:rPr>
            <w:rFonts w:ascii="Arial" w:hAnsi="Arial" w:cs="Arial"/>
            <w:bCs/>
            <w:lang w:val="en-US"/>
          </w:rPr>
          <w:br/>
        </w:r>
      </w:ins>
      <w:ins w:id="125" w:author="中野 裕介" w:date="2025-10-15T13:28:00Z" w16du:dateUtc="2025-10-15T04:28:00Z">
        <w:r w:rsidR="0011700E" w:rsidRPr="00EC3B3F">
          <w:rPr>
            <w:rFonts w:ascii="Arial" w:hAnsi="Arial" w:cs="Arial"/>
            <w:bCs/>
            <w:lang w:val="en-US"/>
          </w:rPr>
          <w:t>This is also clarified for the 3rd bullet (page 28) quotes the following: "but this information is not accessible in the IETF domain, so it cannot be extracted or mapped to communication type and connectivity constructs"</w:t>
        </w:r>
      </w:ins>
    </w:p>
    <w:p w14:paraId="77D4E79B" w14:textId="4208C6A1" w:rsidR="00045491" w:rsidRPr="00A41114" w:rsidRDefault="0011700E" w:rsidP="00F97B2A">
      <w:pPr>
        <w:pStyle w:val="affd"/>
        <w:numPr>
          <w:ilvl w:val="1"/>
          <w:numId w:val="8"/>
        </w:numPr>
        <w:rPr>
          <w:ins w:id="126" w:author="中野 裕介" w:date="2025-10-15T13:29:00Z" w16du:dateUtc="2025-10-15T04:29:00Z"/>
          <w:rFonts w:ascii="Arial" w:hAnsi="Arial" w:cs="Arial"/>
          <w:bCs/>
          <w:lang w:val="en-US"/>
        </w:rPr>
      </w:pPr>
      <w:proofErr w:type="spellStart"/>
      <w:ins w:id="127" w:author="中野 裕介" w:date="2025-10-15T13:28:00Z" w16du:dateUtc="2025-10-15T04:28:00Z">
        <w:r w:rsidRPr="00A41114">
          <w:rPr>
            <w:rFonts w:ascii="Arial" w:hAnsi="Arial" w:cs="Arial"/>
            <w:bCs/>
            <w:lang w:val="en-US"/>
          </w:rPr>
          <w:t>qosProfile</w:t>
        </w:r>
        <w:proofErr w:type="spellEnd"/>
        <w:r w:rsidRPr="00A41114">
          <w:rPr>
            <w:rFonts w:ascii="Arial" w:hAnsi="Arial" w:cs="Arial"/>
            <w:bCs/>
            <w:lang w:val="en-US"/>
          </w:rPr>
          <w:t xml:space="preserve"> specifies a set of parameters locally provisioned on both sides of logical transport interface, e.g. DSCP, (see clause 6.4.1 of 3GPP TS 28.541 [5]). SLOs of a network slice are defined as the attributes in </w:t>
        </w:r>
        <w:proofErr w:type="spellStart"/>
        <w:r w:rsidRPr="00A41114">
          <w:rPr>
            <w:rFonts w:ascii="Arial" w:hAnsi="Arial" w:cs="Arial"/>
            <w:bCs/>
            <w:lang w:val="en-US"/>
          </w:rPr>
          <w:t>ServiceProfile</w:t>
        </w:r>
        <w:proofErr w:type="spellEnd"/>
        <w:r w:rsidRPr="00A41114">
          <w:rPr>
            <w:rFonts w:ascii="Arial" w:hAnsi="Arial" w:cs="Arial"/>
            <w:bCs/>
            <w:lang w:val="en-US"/>
          </w:rPr>
          <w:t xml:space="preserve"> &lt;&lt;datatype&gt;&gt; (see clause 6.2.3 of 3GPP TS 28.541 [5]) and a transport network slice subnet related requirements derived from these attributes are sent to TN manager, e.g. transport network slice controller, via the NBI (see clause 5.1.1 of 3GPP TS 28.531 [2]), not necessarily mapped to </w:t>
        </w:r>
        <w:proofErr w:type="spellStart"/>
        <w:r w:rsidRPr="00A41114">
          <w:rPr>
            <w:rFonts w:ascii="Arial" w:hAnsi="Arial" w:cs="Arial"/>
            <w:bCs/>
            <w:lang w:val="en-US"/>
          </w:rPr>
          <w:t>qosProfile</w:t>
        </w:r>
        <w:proofErr w:type="spellEnd"/>
        <w:r w:rsidRPr="00A41114">
          <w:rPr>
            <w:rFonts w:ascii="Arial" w:hAnsi="Arial" w:cs="Arial"/>
            <w:bCs/>
            <w:lang w:val="en-US"/>
          </w:rPr>
          <w:t>.</w:t>
        </w:r>
      </w:ins>
      <w:ins w:id="128" w:author="中野 裕介" w:date="2025-10-15T15:08:00Z" w16du:dateUtc="2025-10-15T06:08:00Z">
        <w:r w:rsidR="00A41114">
          <w:rPr>
            <w:rFonts w:ascii="Arial" w:hAnsi="Arial" w:cs="Arial" w:hint="eastAsia"/>
            <w:bCs/>
            <w:lang w:val="en-US" w:eastAsia="ja-JP"/>
          </w:rPr>
          <w:t xml:space="preserve"> </w:t>
        </w:r>
        <w:r w:rsidR="00F97B2A">
          <w:rPr>
            <w:rFonts w:ascii="Arial" w:hAnsi="Arial" w:cs="Arial"/>
            <w:bCs/>
            <w:lang w:val="en-US" w:eastAsia="ja-JP"/>
          </w:rPr>
          <w:br/>
        </w:r>
      </w:ins>
      <w:ins w:id="129" w:author="中野 裕介" w:date="2025-10-15T13:29:00Z" w16du:dateUtc="2025-10-15T04:29:00Z">
        <w:r w:rsidR="00045491" w:rsidRPr="00A41114">
          <w:rPr>
            <w:rFonts w:ascii="Arial" w:hAnsi="Arial" w:cs="Arial"/>
            <w:bCs/>
            <w:lang w:val="en-US"/>
          </w:rPr>
          <w:t xml:space="preserve">This is also clarified for the 2nd bullet (page 28) quotes the following: "The attribute in </w:t>
        </w:r>
        <w:proofErr w:type="spellStart"/>
        <w:r w:rsidR="00045491" w:rsidRPr="00A41114">
          <w:rPr>
            <w:rFonts w:ascii="Arial" w:hAnsi="Arial" w:cs="Arial"/>
            <w:bCs/>
            <w:lang w:val="en-US"/>
          </w:rPr>
          <w:t>EP_Transport</w:t>
        </w:r>
        <w:proofErr w:type="spellEnd"/>
        <w:r w:rsidR="00045491" w:rsidRPr="00A41114">
          <w:rPr>
            <w:rFonts w:ascii="Arial" w:hAnsi="Arial" w:cs="Arial"/>
            <w:bCs/>
            <w:lang w:val="en-US"/>
          </w:rPr>
          <w:t xml:space="preserve"> </w:t>
        </w:r>
        <w:proofErr w:type="spellStart"/>
        <w:r w:rsidR="00045491" w:rsidRPr="00A41114">
          <w:rPr>
            <w:rFonts w:ascii="Arial" w:hAnsi="Arial" w:cs="Arial"/>
            <w:bCs/>
            <w:lang w:val="en-US"/>
          </w:rPr>
          <w:t>qosProfile</w:t>
        </w:r>
        <w:proofErr w:type="spellEnd"/>
        <w:r w:rsidR="00045491" w:rsidRPr="00A41114">
          <w:rPr>
            <w:rFonts w:ascii="Arial" w:hAnsi="Arial" w:cs="Arial"/>
            <w:bCs/>
            <w:lang w:val="en-US"/>
          </w:rPr>
          <w:t xml:space="preserve"> has no relation to clauses 5.3.84 </w:t>
        </w:r>
        <w:proofErr w:type="spellStart"/>
        <w:r w:rsidR="00045491" w:rsidRPr="00A41114">
          <w:rPr>
            <w:rFonts w:ascii="Arial" w:hAnsi="Arial" w:cs="Arial"/>
            <w:bCs/>
            <w:lang w:val="en-US"/>
          </w:rPr>
          <w:t>QoSData</w:t>
        </w:r>
        <w:proofErr w:type="spellEnd"/>
        <w:r w:rsidR="00045491" w:rsidRPr="00A41114">
          <w:rPr>
            <w:rFonts w:ascii="Arial" w:hAnsi="Arial" w:cs="Arial"/>
            <w:bCs/>
            <w:lang w:val="en-US"/>
          </w:rPr>
          <w:t xml:space="preserve"> and 5.3.79 </w:t>
        </w:r>
        <w:proofErr w:type="spellStart"/>
        <w:r w:rsidR="00045491" w:rsidRPr="00A41114">
          <w:rPr>
            <w:rFonts w:ascii="Arial" w:hAnsi="Arial" w:cs="Arial"/>
            <w:bCs/>
            <w:lang w:val="en-US"/>
          </w:rPr>
          <w:lastRenderedPageBreak/>
          <w:t>FiveQiDscpMapping</w:t>
        </w:r>
        <w:proofErr w:type="spellEnd"/>
        <w:r w:rsidR="00045491" w:rsidRPr="00A41114">
          <w:rPr>
            <w:rFonts w:ascii="Arial" w:hAnsi="Arial" w:cs="Arial"/>
            <w:bCs/>
            <w:lang w:val="en-US"/>
          </w:rPr>
          <w:t xml:space="preserve"> and cannot be extracted or mapped to SLO/SLE constructs as the information is not available in the IETF domain."</w:t>
        </w:r>
      </w:ins>
    </w:p>
    <w:p w14:paraId="7D978851" w14:textId="33AECB3D" w:rsidR="00045491" w:rsidRDefault="009D287F" w:rsidP="00045491">
      <w:pPr>
        <w:rPr>
          <w:ins w:id="130" w:author="中野 裕介" w:date="2025-10-15T13:29:00Z" w16du:dateUtc="2025-10-15T04:29:00Z"/>
          <w:rFonts w:ascii="Arial" w:hAnsi="Arial" w:cs="Arial"/>
          <w:bCs/>
          <w:lang w:eastAsia="ja-JP"/>
        </w:rPr>
      </w:pPr>
      <w:ins w:id="131" w:author="中野 裕介" w:date="2025-10-15T13:29:00Z" w16du:dateUtc="2025-10-15T04:29:00Z">
        <w:r w:rsidRPr="009D287F">
          <w:rPr>
            <w:rFonts w:ascii="Arial" w:hAnsi="Arial" w:cs="Arial"/>
            <w:bCs/>
            <w:lang w:eastAsia="ja-JP"/>
          </w:rPr>
          <w:t xml:space="preserve">With regards to IETF Network Slice request through IETF Network Slice </w:t>
        </w:r>
        <w:proofErr w:type="gramStart"/>
        <w:r w:rsidRPr="009D287F">
          <w:rPr>
            <w:rFonts w:ascii="Arial" w:hAnsi="Arial" w:cs="Arial"/>
            <w:bCs/>
            <w:lang w:eastAsia="ja-JP"/>
          </w:rPr>
          <w:t>NBI(</w:t>
        </w:r>
        <w:proofErr w:type="gramEnd"/>
        <w:r w:rsidRPr="009D287F">
          <w:rPr>
            <w:rFonts w:ascii="Arial" w:hAnsi="Arial" w:cs="Arial"/>
            <w:bCs/>
            <w:lang w:eastAsia="ja-JP"/>
          </w:rPr>
          <w:t>clause 7):</w:t>
        </w:r>
      </w:ins>
    </w:p>
    <w:p w14:paraId="1C77BC80" w14:textId="259C5815" w:rsidR="009D287F" w:rsidRPr="00C270C2" w:rsidRDefault="00C270C2" w:rsidP="00C270C2">
      <w:pPr>
        <w:pStyle w:val="affd"/>
        <w:numPr>
          <w:ilvl w:val="0"/>
          <w:numId w:val="8"/>
        </w:numPr>
        <w:rPr>
          <w:rFonts w:ascii="Arial" w:hAnsi="Arial" w:cs="Arial"/>
          <w:bCs/>
          <w:lang w:val="en-US"/>
        </w:rPr>
      </w:pPr>
      <w:ins w:id="132" w:author="中野 裕介" w:date="2025-10-15T13:30:00Z" w16du:dateUtc="2025-10-15T04:30:00Z">
        <w:r w:rsidRPr="00C270C2">
          <w:rPr>
            <w:rFonts w:ascii="Arial" w:hAnsi="Arial" w:cs="Arial"/>
            <w:bCs/>
            <w:lang w:val="en-US"/>
          </w:rPr>
          <w:t xml:space="preserve">In page 28, 1st </w:t>
        </w:r>
        <w:proofErr w:type="spellStart"/>
        <w:r w:rsidRPr="00C270C2">
          <w:rPr>
            <w:rFonts w:ascii="Arial" w:hAnsi="Arial" w:cs="Arial"/>
            <w:bCs/>
            <w:lang w:val="en-US"/>
          </w:rPr>
          <w:t>bullet in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 (2) quotes the following: "</w:t>
        </w:r>
        <w:proofErr w:type="spellStart"/>
        <w:r w:rsidRPr="00C270C2">
          <w:rPr>
            <w:rFonts w:ascii="Arial" w:hAnsi="Arial" w:cs="Arial"/>
            <w:bCs/>
            <w:lang w:val="en-US"/>
          </w:rPr>
          <w:t>EP_Transport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 object class does not define a mechanism for active communication of EP_RP loopbacks to the IETF ingress PE device (e.g., no PE-CE protocols)". SA5 would like to clarify that </w:t>
        </w:r>
        <w:proofErr w:type="spellStart"/>
        <w:r w:rsidRPr="00C270C2">
          <w:rPr>
            <w:rFonts w:ascii="Arial" w:hAnsi="Arial" w:cs="Arial"/>
            <w:bCs/>
            <w:lang w:val="en-US"/>
          </w:rPr>
          <w:t>EP_Transport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 can specify the "</w:t>
        </w:r>
        <w:proofErr w:type="spellStart"/>
        <w:r w:rsidRPr="00C270C2">
          <w:rPr>
            <w:rFonts w:ascii="Arial" w:hAnsi="Arial" w:cs="Arial"/>
            <w:bCs/>
            <w:lang w:val="en-US"/>
          </w:rPr>
          <w:t>routingProtocol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" as the attribute of </w:t>
        </w:r>
        <w:proofErr w:type="spellStart"/>
        <w:r w:rsidRPr="00C270C2">
          <w:rPr>
            <w:rFonts w:ascii="Arial" w:hAnsi="Arial" w:cs="Arial"/>
            <w:bCs/>
            <w:lang w:val="en-US"/>
          </w:rPr>
          <w:t>localLogicalInterfaceInfo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, which is represented as </w:t>
        </w:r>
        <w:proofErr w:type="spellStart"/>
        <w:r w:rsidRPr="00C270C2">
          <w:rPr>
            <w:rFonts w:ascii="Arial" w:hAnsi="Arial" w:cs="Arial"/>
            <w:bCs/>
            <w:lang w:val="en-US"/>
          </w:rPr>
          <w:t>LogicalInterfaceInfo</w:t>
        </w:r>
        <w:proofErr w:type="spellEnd"/>
        <w:r w:rsidRPr="00C270C2">
          <w:rPr>
            <w:rFonts w:ascii="Arial" w:hAnsi="Arial" w:cs="Arial"/>
            <w:bCs/>
            <w:lang w:val="en-US"/>
          </w:rPr>
          <w:t xml:space="preserve"> &lt;&lt;datatype&gt;&gt;</w:t>
        </w:r>
      </w:ins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3171B2EE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>SA5 kindly requests IETF TEAS WG take the above into consideration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50E68F5" w:rsidR="004017E2" w:rsidRPr="003C4130" w:rsidRDefault="004017E2" w:rsidP="004017E2">
      <w:r w:rsidRPr="003C4130">
        <w:t>SA5#16</w:t>
      </w:r>
      <w:r w:rsidR="002B5B09" w:rsidRPr="003C4130">
        <w:t>4</w:t>
      </w:r>
      <w:r w:rsidRPr="003C4130">
        <w:tab/>
      </w:r>
      <w:r w:rsidRPr="003C4130">
        <w:tab/>
      </w:r>
      <w:r w:rsidR="005E214D" w:rsidRPr="003C4130">
        <w:t>17 November</w:t>
      </w:r>
      <w:r w:rsidRPr="003C4130">
        <w:t xml:space="preserve"> - 2</w:t>
      </w:r>
      <w:r w:rsidR="005E214D" w:rsidRPr="003C4130">
        <w:t>1</w:t>
      </w:r>
      <w:r w:rsidRPr="003C4130">
        <w:t xml:space="preserve"> </w:t>
      </w:r>
      <w:r w:rsidR="005E214D" w:rsidRPr="003C4130">
        <w:t>November</w:t>
      </w:r>
      <w:r w:rsidRPr="003C4130">
        <w:t xml:space="preserve"> 2025</w:t>
      </w:r>
      <w:r w:rsidRPr="003C4130">
        <w:tab/>
      </w:r>
      <w:r w:rsidRPr="003C4130">
        <w:tab/>
      </w:r>
      <w:r w:rsidR="002B5B09" w:rsidRPr="003C4130">
        <w:t>Dallas, U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7F28D" w14:textId="77777777" w:rsidR="00C17A96" w:rsidRDefault="00C17A96">
      <w:pPr>
        <w:spacing w:after="0"/>
      </w:pPr>
      <w:r>
        <w:separator/>
      </w:r>
    </w:p>
  </w:endnote>
  <w:endnote w:type="continuationSeparator" w:id="0">
    <w:p w14:paraId="06929C38" w14:textId="77777777" w:rsidR="00C17A96" w:rsidRDefault="00C17A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A33B0" w14:textId="77777777" w:rsidR="00C17A96" w:rsidRDefault="00C17A96">
      <w:pPr>
        <w:spacing w:after="0"/>
      </w:pPr>
      <w:r>
        <w:separator/>
      </w:r>
    </w:p>
  </w:footnote>
  <w:footnote w:type="continuationSeparator" w:id="0">
    <w:p w14:paraId="00280FF1" w14:textId="77777777" w:rsidR="00C17A96" w:rsidRDefault="00C17A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5E0126"/>
    <w:multiLevelType w:val="hybridMultilevel"/>
    <w:tmpl w:val="1556F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6E507D2"/>
    <w:multiLevelType w:val="hybridMultilevel"/>
    <w:tmpl w:val="50BA4254"/>
    <w:lvl w:ilvl="0" w:tplc="04090001">
      <w:start w:val="1"/>
      <w:numFmt w:val="bullet"/>
      <w:lvlText w:val=""/>
      <w:lvlJc w:val="left"/>
      <w:pPr>
        <w:ind w:left="116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7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5A75ADB"/>
    <w:multiLevelType w:val="hybridMultilevel"/>
    <w:tmpl w:val="913AC974"/>
    <w:lvl w:ilvl="0" w:tplc="04090001">
      <w:start w:val="1"/>
      <w:numFmt w:val="bullet"/>
      <w:lvlText w:val=""/>
      <w:lvlJc w:val="left"/>
      <w:pPr>
        <w:ind w:left="116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40"/>
      </w:pPr>
      <w:rPr>
        <w:rFonts w:ascii="Wingdings" w:hAnsi="Wingdings" w:hint="default"/>
      </w:rPr>
    </w:lvl>
  </w:abstractNum>
  <w:num w:numId="1" w16cid:durableId="315188584">
    <w:abstractNumId w:val="9"/>
  </w:num>
  <w:num w:numId="2" w16cid:durableId="335420021">
    <w:abstractNumId w:val="8"/>
  </w:num>
  <w:num w:numId="3" w16cid:durableId="918947183">
    <w:abstractNumId w:val="5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359821637">
    <w:abstractNumId w:val="4"/>
  </w:num>
  <w:num w:numId="9" w16cid:durableId="188952134">
    <w:abstractNumId w:val="7"/>
  </w:num>
  <w:num w:numId="10" w16cid:durableId="859733099">
    <w:abstractNumId w:val="10"/>
  </w:num>
  <w:num w:numId="11" w16cid:durableId="286206106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DDI">
    <w15:presenceInfo w15:providerId="None" w15:userId="KDDI"/>
  </w15:person>
  <w15:person w15:author="中野 裕介">
    <w15:presenceInfo w15:providerId="AD" w15:userId="S::S029244@kddi.com::8de515c1-15e2-4e71-97df-387d59cfd8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3788"/>
    <w:rsid w:val="00015110"/>
    <w:rsid w:val="00017F23"/>
    <w:rsid w:val="00027DC0"/>
    <w:rsid w:val="0004066E"/>
    <w:rsid w:val="00044C0D"/>
    <w:rsid w:val="00045491"/>
    <w:rsid w:val="0004571C"/>
    <w:rsid w:val="00047449"/>
    <w:rsid w:val="00050EE2"/>
    <w:rsid w:val="0006015E"/>
    <w:rsid w:val="00071EF9"/>
    <w:rsid w:val="000735E4"/>
    <w:rsid w:val="0008790C"/>
    <w:rsid w:val="000A1496"/>
    <w:rsid w:val="000A54B6"/>
    <w:rsid w:val="000A6D3D"/>
    <w:rsid w:val="000A79B4"/>
    <w:rsid w:val="000B7858"/>
    <w:rsid w:val="000C01EB"/>
    <w:rsid w:val="000C3D19"/>
    <w:rsid w:val="000C6359"/>
    <w:rsid w:val="000F3DDA"/>
    <w:rsid w:val="000F6242"/>
    <w:rsid w:val="0011700E"/>
    <w:rsid w:val="00124CDE"/>
    <w:rsid w:val="00131509"/>
    <w:rsid w:val="00147E2C"/>
    <w:rsid w:val="00165F52"/>
    <w:rsid w:val="00167390"/>
    <w:rsid w:val="00183DBA"/>
    <w:rsid w:val="001866CC"/>
    <w:rsid w:val="0019023B"/>
    <w:rsid w:val="001927D5"/>
    <w:rsid w:val="0019546E"/>
    <w:rsid w:val="001A022C"/>
    <w:rsid w:val="001B09D9"/>
    <w:rsid w:val="001B14F2"/>
    <w:rsid w:val="001C0071"/>
    <w:rsid w:val="001D3777"/>
    <w:rsid w:val="001D464A"/>
    <w:rsid w:val="001F44D0"/>
    <w:rsid w:val="00207862"/>
    <w:rsid w:val="0021451F"/>
    <w:rsid w:val="00224366"/>
    <w:rsid w:val="00226381"/>
    <w:rsid w:val="0024702B"/>
    <w:rsid w:val="002474A4"/>
    <w:rsid w:val="00264862"/>
    <w:rsid w:val="00274BB4"/>
    <w:rsid w:val="002869FE"/>
    <w:rsid w:val="0029690D"/>
    <w:rsid w:val="002A6486"/>
    <w:rsid w:val="002B5B09"/>
    <w:rsid w:val="002C1246"/>
    <w:rsid w:val="002C633B"/>
    <w:rsid w:val="002D4553"/>
    <w:rsid w:val="002E028E"/>
    <w:rsid w:val="002E3A98"/>
    <w:rsid w:val="002F1940"/>
    <w:rsid w:val="00304054"/>
    <w:rsid w:val="00353610"/>
    <w:rsid w:val="00357ACD"/>
    <w:rsid w:val="00377589"/>
    <w:rsid w:val="00377BE6"/>
    <w:rsid w:val="003834C8"/>
    <w:rsid w:val="00383545"/>
    <w:rsid w:val="003840C5"/>
    <w:rsid w:val="003C4130"/>
    <w:rsid w:val="003D30CD"/>
    <w:rsid w:val="003E0704"/>
    <w:rsid w:val="003E6144"/>
    <w:rsid w:val="003F3B3F"/>
    <w:rsid w:val="003F4A9E"/>
    <w:rsid w:val="004014EF"/>
    <w:rsid w:val="004017E2"/>
    <w:rsid w:val="00417CF6"/>
    <w:rsid w:val="00433500"/>
    <w:rsid w:val="00433F71"/>
    <w:rsid w:val="00440D43"/>
    <w:rsid w:val="00444C53"/>
    <w:rsid w:val="00451914"/>
    <w:rsid w:val="004526BF"/>
    <w:rsid w:val="00492FDE"/>
    <w:rsid w:val="00495CDE"/>
    <w:rsid w:val="00496CF1"/>
    <w:rsid w:val="004A1A38"/>
    <w:rsid w:val="004A31D4"/>
    <w:rsid w:val="004B1425"/>
    <w:rsid w:val="004C06A5"/>
    <w:rsid w:val="004C5020"/>
    <w:rsid w:val="004D1600"/>
    <w:rsid w:val="004E25EC"/>
    <w:rsid w:val="004E3939"/>
    <w:rsid w:val="004E3D19"/>
    <w:rsid w:val="004E7CD3"/>
    <w:rsid w:val="004F1C6B"/>
    <w:rsid w:val="004F31AD"/>
    <w:rsid w:val="00502877"/>
    <w:rsid w:val="00511396"/>
    <w:rsid w:val="00511A6E"/>
    <w:rsid w:val="0051431B"/>
    <w:rsid w:val="00516078"/>
    <w:rsid w:val="005162DF"/>
    <w:rsid w:val="00520423"/>
    <w:rsid w:val="005227FA"/>
    <w:rsid w:val="00522EB5"/>
    <w:rsid w:val="00554E57"/>
    <w:rsid w:val="005554EA"/>
    <w:rsid w:val="00563472"/>
    <w:rsid w:val="005669C9"/>
    <w:rsid w:val="00577C27"/>
    <w:rsid w:val="0059371E"/>
    <w:rsid w:val="005B7015"/>
    <w:rsid w:val="005C60C9"/>
    <w:rsid w:val="005D76CE"/>
    <w:rsid w:val="005E214D"/>
    <w:rsid w:val="005E592D"/>
    <w:rsid w:val="00604C58"/>
    <w:rsid w:val="006052AD"/>
    <w:rsid w:val="0061463C"/>
    <w:rsid w:val="0061725A"/>
    <w:rsid w:val="00620FC6"/>
    <w:rsid w:val="00642E8A"/>
    <w:rsid w:val="006479B6"/>
    <w:rsid w:val="00653A3A"/>
    <w:rsid w:val="00656505"/>
    <w:rsid w:val="00661258"/>
    <w:rsid w:val="006732D3"/>
    <w:rsid w:val="006E298D"/>
    <w:rsid w:val="006F09B6"/>
    <w:rsid w:val="006F31F3"/>
    <w:rsid w:val="007029F0"/>
    <w:rsid w:val="00707533"/>
    <w:rsid w:val="007076CF"/>
    <w:rsid w:val="00721268"/>
    <w:rsid w:val="00732F93"/>
    <w:rsid w:val="0073766B"/>
    <w:rsid w:val="00740A4E"/>
    <w:rsid w:val="00743335"/>
    <w:rsid w:val="0075543A"/>
    <w:rsid w:val="00756B97"/>
    <w:rsid w:val="00765D1D"/>
    <w:rsid w:val="00767157"/>
    <w:rsid w:val="00773741"/>
    <w:rsid w:val="00794579"/>
    <w:rsid w:val="007A6714"/>
    <w:rsid w:val="007A73F0"/>
    <w:rsid w:val="007B5F6A"/>
    <w:rsid w:val="007C5CA2"/>
    <w:rsid w:val="007D0790"/>
    <w:rsid w:val="007D198E"/>
    <w:rsid w:val="007D3C94"/>
    <w:rsid w:val="007E754D"/>
    <w:rsid w:val="007F371B"/>
    <w:rsid w:val="007F4F92"/>
    <w:rsid w:val="008002FD"/>
    <w:rsid w:val="00801277"/>
    <w:rsid w:val="00810857"/>
    <w:rsid w:val="00817B54"/>
    <w:rsid w:val="00847D10"/>
    <w:rsid w:val="0085314E"/>
    <w:rsid w:val="00865DE2"/>
    <w:rsid w:val="0088690C"/>
    <w:rsid w:val="008976EF"/>
    <w:rsid w:val="008A33EC"/>
    <w:rsid w:val="008B6FD6"/>
    <w:rsid w:val="008C3A01"/>
    <w:rsid w:val="008C5107"/>
    <w:rsid w:val="008D772F"/>
    <w:rsid w:val="008E0D5A"/>
    <w:rsid w:val="008E68E4"/>
    <w:rsid w:val="008E6DC1"/>
    <w:rsid w:val="008E71A7"/>
    <w:rsid w:val="008E71F5"/>
    <w:rsid w:val="008F4A5F"/>
    <w:rsid w:val="00904D63"/>
    <w:rsid w:val="0092077F"/>
    <w:rsid w:val="00922A7E"/>
    <w:rsid w:val="00927C42"/>
    <w:rsid w:val="00930DFC"/>
    <w:rsid w:val="00937E9C"/>
    <w:rsid w:val="009409E0"/>
    <w:rsid w:val="009530AE"/>
    <w:rsid w:val="00954701"/>
    <w:rsid w:val="00993B16"/>
    <w:rsid w:val="0099764C"/>
    <w:rsid w:val="009A13DA"/>
    <w:rsid w:val="009C31B1"/>
    <w:rsid w:val="009D19A6"/>
    <w:rsid w:val="009D287F"/>
    <w:rsid w:val="009D3D21"/>
    <w:rsid w:val="009D6476"/>
    <w:rsid w:val="00A117D5"/>
    <w:rsid w:val="00A1684F"/>
    <w:rsid w:val="00A33B7E"/>
    <w:rsid w:val="00A35C52"/>
    <w:rsid w:val="00A40109"/>
    <w:rsid w:val="00A41114"/>
    <w:rsid w:val="00A50181"/>
    <w:rsid w:val="00A53B55"/>
    <w:rsid w:val="00A557DD"/>
    <w:rsid w:val="00A55CF8"/>
    <w:rsid w:val="00A74ED4"/>
    <w:rsid w:val="00A91F05"/>
    <w:rsid w:val="00AA3B6B"/>
    <w:rsid w:val="00AA3BCC"/>
    <w:rsid w:val="00AA428D"/>
    <w:rsid w:val="00AA477E"/>
    <w:rsid w:val="00AB5DF0"/>
    <w:rsid w:val="00AC76E9"/>
    <w:rsid w:val="00AE1B3E"/>
    <w:rsid w:val="00B04509"/>
    <w:rsid w:val="00B07B55"/>
    <w:rsid w:val="00B135D0"/>
    <w:rsid w:val="00B31708"/>
    <w:rsid w:val="00B726DA"/>
    <w:rsid w:val="00B770E4"/>
    <w:rsid w:val="00B82930"/>
    <w:rsid w:val="00B91300"/>
    <w:rsid w:val="00B97703"/>
    <w:rsid w:val="00B9796D"/>
    <w:rsid w:val="00BB0A72"/>
    <w:rsid w:val="00BC46BB"/>
    <w:rsid w:val="00BC66BA"/>
    <w:rsid w:val="00BD7B5C"/>
    <w:rsid w:val="00BF6C6D"/>
    <w:rsid w:val="00C05328"/>
    <w:rsid w:val="00C060D3"/>
    <w:rsid w:val="00C06B7B"/>
    <w:rsid w:val="00C13117"/>
    <w:rsid w:val="00C17A96"/>
    <w:rsid w:val="00C236A4"/>
    <w:rsid w:val="00C25BCB"/>
    <w:rsid w:val="00C270C2"/>
    <w:rsid w:val="00C27301"/>
    <w:rsid w:val="00C536AE"/>
    <w:rsid w:val="00C71D79"/>
    <w:rsid w:val="00C7636C"/>
    <w:rsid w:val="00C84AA7"/>
    <w:rsid w:val="00C85647"/>
    <w:rsid w:val="00C90D84"/>
    <w:rsid w:val="00CA61E7"/>
    <w:rsid w:val="00CB506A"/>
    <w:rsid w:val="00CD2E04"/>
    <w:rsid w:val="00CE4E1D"/>
    <w:rsid w:val="00CF40AE"/>
    <w:rsid w:val="00CF6087"/>
    <w:rsid w:val="00D0487D"/>
    <w:rsid w:val="00D12BCF"/>
    <w:rsid w:val="00D36386"/>
    <w:rsid w:val="00D37E8F"/>
    <w:rsid w:val="00D42F8B"/>
    <w:rsid w:val="00D52CB4"/>
    <w:rsid w:val="00D54470"/>
    <w:rsid w:val="00D56168"/>
    <w:rsid w:val="00D66FF1"/>
    <w:rsid w:val="00D72161"/>
    <w:rsid w:val="00D74767"/>
    <w:rsid w:val="00D815AE"/>
    <w:rsid w:val="00D8590E"/>
    <w:rsid w:val="00D87FEA"/>
    <w:rsid w:val="00D938A3"/>
    <w:rsid w:val="00D96528"/>
    <w:rsid w:val="00DA0A00"/>
    <w:rsid w:val="00DA0DF2"/>
    <w:rsid w:val="00DB617C"/>
    <w:rsid w:val="00DD2537"/>
    <w:rsid w:val="00DD5BC0"/>
    <w:rsid w:val="00E02D9F"/>
    <w:rsid w:val="00E15749"/>
    <w:rsid w:val="00E1661E"/>
    <w:rsid w:val="00E16DE9"/>
    <w:rsid w:val="00E21BBA"/>
    <w:rsid w:val="00E43087"/>
    <w:rsid w:val="00E43A87"/>
    <w:rsid w:val="00E4765A"/>
    <w:rsid w:val="00E52A83"/>
    <w:rsid w:val="00E669F8"/>
    <w:rsid w:val="00E71C64"/>
    <w:rsid w:val="00E73497"/>
    <w:rsid w:val="00E743C0"/>
    <w:rsid w:val="00E86C14"/>
    <w:rsid w:val="00E94896"/>
    <w:rsid w:val="00EA6059"/>
    <w:rsid w:val="00EA7661"/>
    <w:rsid w:val="00EA78AA"/>
    <w:rsid w:val="00EA7EFF"/>
    <w:rsid w:val="00EB036C"/>
    <w:rsid w:val="00EC14BB"/>
    <w:rsid w:val="00EC3B3F"/>
    <w:rsid w:val="00ED197C"/>
    <w:rsid w:val="00EF524E"/>
    <w:rsid w:val="00F0517C"/>
    <w:rsid w:val="00F1427D"/>
    <w:rsid w:val="00F14B93"/>
    <w:rsid w:val="00F2164D"/>
    <w:rsid w:val="00F25496"/>
    <w:rsid w:val="00F44D2B"/>
    <w:rsid w:val="00F55F48"/>
    <w:rsid w:val="00F60F83"/>
    <w:rsid w:val="00F667CF"/>
    <w:rsid w:val="00F803BE"/>
    <w:rsid w:val="00F85C76"/>
    <w:rsid w:val="00F87E6A"/>
    <w:rsid w:val="00F91E64"/>
    <w:rsid w:val="00F97B2A"/>
    <w:rsid w:val="00FA5CDE"/>
    <w:rsid w:val="00FB41AF"/>
    <w:rsid w:val="00FC2164"/>
    <w:rsid w:val="00FC4489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吹き出し (文字)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ヘッダー (文字)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字列 (文字)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4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7"/>
    <w:uiPriority w:val="99"/>
    <w:semiHidden/>
    <w:unhideWhenUsed/>
    <w:rsid w:val="00264862"/>
    <w:pPr>
      <w:spacing w:after="120" w:line="480" w:lineRule="auto"/>
    </w:pPr>
  </w:style>
  <w:style w:type="character" w:customStyle="1" w:styleId="27">
    <w:name w:val="本文 2 (文字)"/>
    <w:basedOn w:val="a0"/>
    <w:link w:val="26"/>
    <w:uiPriority w:val="99"/>
    <w:semiHidden/>
    <w:rsid w:val="00264862"/>
  </w:style>
  <w:style w:type="paragraph" w:styleId="34">
    <w:name w:val="Body Text 3"/>
    <w:basedOn w:val="a"/>
    <w:link w:val="35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5">
    <w:name w:val="本文 3 (文字)"/>
    <w:link w:val="34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本文 (文字)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本文字下げ (文字)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本文インデント (文字)"/>
    <w:basedOn w:val="a0"/>
    <w:link w:val="afa"/>
    <w:uiPriority w:val="99"/>
    <w:semiHidden/>
    <w:rsid w:val="00264862"/>
  </w:style>
  <w:style w:type="paragraph" w:styleId="28">
    <w:name w:val="Body Text First Indent 2"/>
    <w:basedOn w:val="afa"/>
    <w:link w:val="29"/>
    <w:uiPriority w:val="99"/>
    <w:semiHidden/>
    <w:unhideWhenUsed/>
    <w:rsid w:val="00264862"/>
    <w:pPr>
      <w:ind w:firstLine="210"/>
    </w:pPr>
  </w:style>
  <w:style w:type="character" w:customStyle="1" w:styleId="29">
    <w:name w:val="本文字下げ 2 (文字)"/>
    <w:basedOn w:val="afb"/>
    <w:link w:val="28"/>
    <w:uiPriority w:val="99"/>
    <w:semiHidden/>
    <w:rsid w:val="00264862"/>
  </w:style>
  <w:style w:type="paragraph" w:styleId="2a">
    <w:name w:val="Body Text Indent 2"/>
    <w:basedOn w:val="a"/>
    <w:link w:val="2b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b">
    <w:name w:val="本文インデント 2 (文字)"/>
    <w:basedOn w:val="a0"/>
    <w:link w:val="2a"/>
    <w:uiPriority w:val="99"/>
    <w:semiHidden/>
    <w:rsid w:val="00264862"/>
  </w:style>
  <w:style w:type="paragraph" w:styleId="36">
    <w:name w:val="Body Text Indent 3"/>
    <w:basedOn w:val="a"/>
    <w:link w:val="37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7">
    <w:name w:val="本文インデント 3 (文字)"/>
    <w:link w:val="36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結語 (文字)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link w:val="a6"/>
    <w:semiHidden/>
    <w:rsid w:val="00264862"/>
    <w:rPr>
      <w:rFonts w:ascii="Arial" w:hAnsi="Arial"/>
    </w:rPr>
  </w:style>
  <w:style w:type="character" w:customStyle="1" w:styleId="aff0">
    <w:name w:val="コメント内容 (文字)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付 (文字)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見出しマップ (文字)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電子メール署名 (文字)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文末脚注文字列 (文字)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アドレス (文字)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書式付き (文字)"/>
    <w:link w:val="HTML1"/>
    <w:uiPriority w:val="99"/>
    <w:semiHidden/>
    <w:rsid w:val="00264862"/>
    <w:rPr>
      <w:rFonts w:ascii="Courier New" w:hAnsi="Courier New" w:cs="Courier New"/>
    </w:rPr>
  </w:style>
  <w:style w:type="paragraph" w:styleId="38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2c">
    <w:name w:val="Intense Quote"/>
    <w:basedOn w:val="a"/>
    <w:next w:val="a"/>
    <w:link w:val="2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2d">
    <w:name w:val="引用文 2 (文字)"/>
    <w:link w:val="2c"/>
    <w:uiPriority w:val="30"/>
    <w:rsid w:val="00264862"/>
    <w:rPr>
      <w:i/>
      <w:iCs/>
      <w:color w:val="4472C4"/>
    </w:rPr>
  </w:style>
  <w:style w:type="paragraph" w:styleId="affc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e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d">
    <w:name w:val="List Paragraph"/>
    <w:basedOn w:val="a"/>
    <w:uiPriority w:val="34"/>
    <w:qFormat/>
    <w:rsid w:val="00264862"/>
    <w:pPr>
      <w:ind w:left="720"/>
    </w:pPr>
  </w:style>
  <w:style w:type="paragraph" w:styleId="affe">
    <w:name w:val="macro"/>
    <w:link w:val="afff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">
    <w:name w:val="マクロ文字列 (文字)"/>
    <w:link w:val="affe"/>
    <w:uiPriority w:val="99"/>
    <w:semiHidden/>
    <w:rsid w:val="00264862"/>
    <w:rPr>
      <w:rFonts w:ascii="Courier New" w:hAnsi="Courier New" w:cs="Courier New"/>
    </w:rPr>
  </w:style>
  <w:style w:type="paragraph" w:styleId="afff0">
    <w:name w:val="Message Header"/>
    <w:basedOn w:val="a"/>
    <w:link w:val="afff1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1">
    <w:name w:val="メッセージ見出し (文字)"/>
    <w:link w:val="afff0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2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Web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3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4">
    <w:name w:val="Note Heading"/>
    <w:basedOn w:val="a"/>
    <w:next w:val="a"/>
    <w:link w:val="afff5"/>
    <w:uiPriority w:val="99"/>
    <w:semiHidden/>
    <w:unhideWhenUsed/>
    <w:rsid w:val="00264862"/>
  </w:style>
  <w:style w:type="character" w:customStyle="1" w:styleId="afff5">
    <w:name w:val="記 (文字)"/>
    <w:basedOn w:val="a0"/>
    <w:link w:val="afff4"/>
    <w:uiPriority w:val="99"/>
    <w:semiHidden/>
    <w:rsid w:val="00264862"/>
  </w:style>
  <w:style w:type="paragraph" w:styleId="afff6">
    <w:name w:val="Plain Text"/>
    <w:basedOn w:val="a"/>
    <w:link w:val="afff7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7">
    <w:name w:val="書式なし (文字)"/>
    <w:link w:val="afff6"/>
    <w:uiPriority w:val="99"/>
    <w:semiHidden/>
    <w:rsid w:val="00264862"/>
    <w:rPr>
      <w:rFonts w:ascii="Courier New" w:hAnsi="Courier New" w:cs="Courier New"/>
    </w:rPr>
  </w:style>
  <w:style w:type="paragraph" w:styleId="afff8">
    <w:name w:val="Quote"/>
    <w:basedOn w:val="a"/>
    <w:next w:val="a"/>
    <w:link w:val="afff9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文 (文字)"/>
    <w:link w:val="afff8"/>
    <w:uiPriority w:val="29"/>
    <w:rsid w:val="00264862"/>
    <w:rPr>
      <w:i/>
      <w:iCs/>
      <w:color w:val="404040"/>
    </w:rPr>
  </w:style>
  <w:style w:type="paragraph" w:styleId="afffa">
    <w:name w:val="Salutation"/>
    <w:basedOn w:val="a"/>
    <w:next w:val="a"/>
    <w:link w:val="afffb"/>
    <w:uiPriority w:val="99"/>
    <w:semiHidden/>
    <w:unhideWhenUsed/>
    <w:rsid w:val="00264862"/>
  </w:style>
  <w:style w:type="character" w:customStyle="1" w:styleId="afffb">
    <w:name w:val="挨拶文 (文字)"/>
    <w:basedOn w:val="a0"/>
    <w:link w:val="afffa"/>
    <w:uiPriority w:val="99"/>
    <w:semiHidden/>
    <w:rsid w:val="00264862"/>
  </w:style>
  <w:style w:type="paragraph" w:styleId="afffc">
    <w:name w:val="Signature"/>
    <w:basedOn w:val="a"/>
    <w:link w:val="afffd"/>
    <w:uiPriority w:val="99"/>
    <w:semiHidden/>
    <w:unhideWhenUsed/>
    <w:rsid w:val="00264862"/>
    <w:pPr>
      <w:ind w:left="4252"/>
    </w:pPr>
  </w:style>
  <w:style w:type="character" w:customStyle="1" w:styleId="afffd">
    <w:name w:val="署名 (文字)"/>
    <w:basedOn w:val="a0"/>
    <w:link w:val="afffc"/>
    <w:uiPriority w:val="99"/>
    <w:semiHidden/>
    <w:rsid w:val="00264862"/>
  </w:style>
  <w:style w:type="paragraph" w:styleId="afffe">
    <w:name w:val="Subtitle"/>
    <w:basedOn w:val="a"/>
    <w:next w:val="a"/>
    <w:link w:val="affff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">
    <w:name w:val="副題 (文字)"/>
    <w:link w:val="afffe"/>
    <w:uiPriority w:val="11"/>
    <w:rsid w:val="00264862"/>
    <w:rPr>
      <w:rFonts w:ascii="Calibri Light" w:hAnsi="Calibri Light"/>
      <w:sz w:val="24"/>
      <w:szCs w:val="24"/>
    </w:rPr>
  </w:style>
  <w:style w:type="paragraph" w:styleId="affff0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1">
    <w:name w:val="table of figures"/>
    <w:basedOn w:val="a"/>
    <w:next w:val="a"/>
    <w:uiPriority w:val="99"/>
    <w:semiHidden/>
    <w:unhideWhenUsed/>
    <w:rsid w:val="00264862"/>
  </w:style>
  <w:style w:type="paragraph" w:styleId="affff2">
    <w:name w:val="Title"/>
    <w:basedOn w:val="a"/>
    <w:next w:val="a"/>
    <w:link w:val="affff3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3">
    <w:name w:val="表題 (文字)"/>
    <w:link w:val="affff2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4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fff5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affff6">
    <w:name w:val="Revision"/>
    <w:hidden/>
    <w:uiPriority w:val="99"/>
    <w:semiHidden/>
    <w:rsid w:val="002C633B"/>
  </w:style>
  <w:style w:type="character" w:styleId="affff7">
    <w:name w:val="Unresolved Mention"/>
    <w:basedOn w:val="a0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affff8">
    <w:name w:val="FollowedHyperlink"/>
    <w:basedOn w:val="a0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atatracker.ietf.org/doc/html/draft-ietf-teas-5g-network-slice-applic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jose.antonio.ordonez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1</TotalTime>
  <Pages>3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816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中野 裕介</cp:lastModifiedBy>
  <cp:revision>16</cp:revision>
  <cp:lastPrinted>2002-04-23T07:10:00Z</cp:lastPrinted>
  <dcterms:created xsi:type="dcterms:W3CDTF">2025-10-15T04:22:00Z</dcterms:created>
  <dcterms:modified xsi:type="dcterms:W3CDTF">2025-10-1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